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2B88C" w14:textId="77777777" w:rsidR="003030BA" w:rsidRPr="001E3F75" w:rsidRDefault="003030BA">
      <w:pPr>
        <w:rPr>
          <w:sz w:val="2"/>
          <w:szCs w:val="2"/>
        </w:rPr>
      </w:pPr>
    </w:p>
    <w:tbl>
      <w:tblPr>
        <w:tblW w:w="1017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6"/>
        <w:gridCol w:w="7229"/>
        <w:gridCol w:w="1418"/>
      </w:tblGrid>
      <w:tr w:rsidR="005B3CF8" w:rsidRPr="001E3F75" w14:paraId="4ACA94D2" w14:textId="77777777">
        <w:tc>
          <w:tcPr>
            <w:tcW w:w="15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E9553" w14:textId="77777777" w:rsidR="003030BA" w:rsidRPr="001E3F75" w:rsidRDefault="003030BA"/>
          <w:p w14:paraId="3EF3490D" w14:textId="77777777" w:rsidR="003030BA" w:rsidRPr="001E3F75" w:rsidRDefault="00D60A26">
            <w:r w:rsidRPr="001E3F75">
              <w:object w:dxaOrig="889" w:dyaOrig="1218" w14:anchorId="2B6EE0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ject 2" o:spid="_x0000_i1026" type="#_x0000_t75" style="width:44.25pt;height:60.75pt;visibility:visible" o:ole="">
                  <v:imagedata r:id="rId7" o:title=""/>
                </v:shape>
                <o:OLEObject Type="Embed" ProgID="Word.Document.8" ShapeID="Object 2" DrawAspect="Content" ObjectID="_1655706667" r:id="rId8"/>
              </w:object>
            </w:r>
          </w:p>
        </w:tc>
        <w:tc>
          <w:tcPr>
            <w:tcW w:w="72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63E88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 xml:space="preserve">PROGRAMA DE PÓS-GRADUAÇÃO </w:t>
            </w:r>
          </w:p>
          <w:p w14:paraId="1FD9B3D6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>EM ENGENHARIA DE PRODUÇÃO – PPGEP</w:t>
            </w:r>
          </w:p>
          <w:p w14:paraId="7DD4D6B4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>CENTRO DE TECNOLOGIA E GEOCIÊNCIAS – CTG</w:t>
            </w:r>
          </w:p>
          <w:p w14:paraId="693DBFE8" w14:textId="77777777" w:rsidR="003030BA" w:rsidRPr="001E3F75" w:rsidRDefault="00D60A26">
            <w:pPr>
              <w:jc w:val="center"/>
            </w:pPr>
            <w:r w:rsidRPr="001E3F75">
              <w:rPr>
                <w:b/>
              </w:rPr>
              <w:t>UNIVERSIDADE FEDERAL DE PERNAMBUCO – UFPE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F825B0" w14:textId="77777777" w:rsidR="003030BA" w:rsidRPr="001E3F75" w:rsidRDefault="003030BA"/>
        </w:tc>
      </w:tr>
    </w:tbl>
    <w:p w14:paraId="58BC2BDB" w14:textId="77777777" w:rsidR="003030BA" w:rsidRPr="001E3F75" w:rsidRDefault="00D60A26">
      <w:pPr>
        <w:pStyle w:val="Legenda"/>
      </w:pPr>
      <w:r w:rsidRPr="001E3F75">
        <w:t>ANEXO I – Requerimento de Inscrição para 202</w:t>
      </w:r>
      <w:r w:rsidR="00B55E12" w:rsidRPr="001E3F75">
        <w:t>1</w:t>
      </w:r>
    </w:p>
    <w:p w14:paraId="45EB679F" w14:textId="77777777" w:rsidR="003030BA" w:rsidRPr="001E3F75" w:rsidRDefault="00D60A26">
      <w:pPr>
        <w:pStyle w:val="Ttulo1"/>
      </w:pPr>
      <w:r w:rsidRPr="001E3F75">
        <w:t xml:space="preserve">Doutorado </w:t>
      </w:r>
    </w:p>
    <w:p w14:paraId="72F30A49" w14:textId="77777777" w:rsidR="003030BA" w:rsidRPr="001E3F75" w:rsidRDefault="003030BA">
      <w:pPr>
        <w:rPr>
          <w:sz w:val="16"/>
          <w:szCs w:val="16"/>
        </w:rPr>
      </w:pPr>
    </w:p>
    <w:p w14:paraId="70DE9651" w14:textId="77777777" w:rsidR="003030BA" w:rsidRPr="001E3F75" w:rsidRDefault="00D60A26">
      <w:pPr>
        <w:numPr>
          <w:ilvl w:val="0"/>
          <w:numId w:val="3"/>
        </w:numPr>
        <w:spacing w:after="120"/>
        <w:rPr>
          <w:b/>
          <w:sz w:val="22"/>
        </w:rPr>
      </w:pPr>
      <w:r w:rsidRPr="001E3F75">
        <w:rPr>
          <w:b/>
          <w:sz w:val="22"/>
        </w:rPr>
        <w:t>Dados Pessoais:</w:t>
      </w:r>
    </w:p>
    <w:p w14:paraId="26398EC0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>Nome: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</w:p>
    <w:p w14:paraId="09260FD4" w14:textId="77777777" w:rsidR="003030BA" w:rsidRPr="001E3F75" w:rsidRDefault="00D60A26">
      <w:pPr>
        <w:pStyle w:val="Lista"/>
        <w:numPr>
          <w:ilvl w:val="0"/>
          <w:numId w:val="4"/>
        </w:numPr>
        <w:rPr>
          <w:sz w:val="22"/>
        </w:rPr>
      </w:pPr>
      <w:r w:rsidRPr="001E3F75">
        <w:rPr>
          <w:sz w:val="22"/>
        </w:rPr>
        <w:t>Nome Social:_____________________________________________________________________</w:t>
      </w:r>
    </w:p>
    <w:p w14:paraId="1439F4B6" w14:textId="77777777" w:rsidR="003030BA" w:rsidRPr="001E3F75" w:rsidRDefault="00D60A26">
      <w:pPr>
        <w:pStyle w:val="Lista"/>
        <w:numPr>
          <w:ilvl w:val="0"/>
          <w:numId w:val="4"/>
        </w:numPr>
        <w:rPr>
          <w:sz w:val="22"/>
        </w:rPr>
      </w:pPr>
      <w:r w:rsidRPr="001E3F75">
        <w:rPr>
          <w:sz w:val="22"/>
        </w:rPr>
        <w:t>Endereço Completo (Avenida/rua, nº, bairro, CEP, cidade, estado):__________________________</w:t>
      </w:r>
    </w:p>
    <w:p w14:paraId="0E6DA28B" w14:textId="77777777" w:rsidR="003030BA" w:rsidRPr="001E3F75" w:rsidRDefault="00D60A26">
      <w:pPr>
        <w:pStyle w:val="Lista"/>
        <w:ind w:left="380" w:firstLine="0"/>
        <w:jc w:val="both"/>
        <w:rPr>
          <w:sz w:val="22"/>
          <w:u w:val="single"/>
        </w:rPr>
      </w:pP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</w:p>
    <w:p w14:paraId="1F01595B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 xml:space="preserve">Telefones: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</w:rPr>
        <w:t>/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</w:rPr>
        <w:t>e-mail: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</w:p>
    <w:p w14:paraId="11CDCE01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>Telefone comercial: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</w:rPr>
        <w:t>Telefone celular: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</w:p>
    <w:p w14:paraId="1F64BCF4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>Carteira de Identidade:</w:t>
      </w:r>
      <w:r w:rsidRPr="001E3F75">
        <w:rPr>
          <w:sz w:val="22"/>
          <w:u w:val="single"/>
        </w:rPr>
        <w:t xml:space="preserve">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</w:rPr>
        <w:t xml:space="preserve"> Órgão Emissor:</w:t>
      </w:r>
      <w:r w:rsidRPr="001E3F75">
        <w:rPr>
          <w:sz w:val="22"/>
          <w:u w:val="single"/>
        </w:rPr>
        <w:t xml:space="preserve"> </w:t>
      </w:r>
      <w:r w:rsidRPr="001E3F75">
        <w:rPr>
          <w:sz w:val="22"/>
          <w:u w:val="single"/>
        </w:rPr>
        <w:tab/>
      </w:r>
      <w:r w:rsidRPr="001E3F75">
        <w:rPr>
          <w:sz w:val="22"/>
        </w:rPr>
        <w:t xml:space="preserve">Data de Expedição: </w:t>
      </w:r>
      <w:r w:rsidRPr="001E3F75">
        <w:rPr>
          <w:sz w:val="22"/>
          <w:u w:val="single"/>
        </w:rPr>
        <w:tab/>
        <w:t>/</w:t>
      </w:r>
      <w:r w:rsidRPr="001E3F75">
        <w:rPr>
          <w:sz w:val="22"/>
          <w:u w:val="single"/>
        </w:rPr>
        <w:tab/>
        <w:t>/</w:t>
      </w:r>
      <w:r w:rsidRPr="001E3F75">
        <w:rPr>
          <w:sz w:val="22"/>
          <w:u w:val="single"/>
        </w:rPr>
        <w:tab/>
      </w:r>
    </w:p>
    <w:p w14:paraId="76B1A624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>Filiação:</w:t>
      </w:r>
      <w:r w:rsidRPr="001E3F75">
        <w:rPr>
          <w:sz w:val="22"/>
          <w:u w:val="single"/>
        </w:rPr>
        <w:t xml:space="preserve"> ________________________________________________________________________</w:t>
      </w:r>
    </w:p>
    <w:p w14:paraId="183FBA8D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 xml:space="preserve">Visto de permanência (se estrangeiro)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</w:rPr>
        <w:t xml:space="preserve">Documento Militar: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  <w:t>_______</w:t>
      </w:r>
    </w:p>
    <w:p w14:paraId="5FE47648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 xml:space="preserve">Nacionalidade: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</w:rPr>
        <w:t xml:space="preserve">Naturalidade: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</w:p>
    <w:p w14:paraId="5A9A97CC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 xml:space="preserve">Data de Nascimento: </w:t>
      </w:r>
      <w:r w:rsidRPr="001E3F75">
        <w:rPr>
          <w:sz w:val="22"/>
        </w:rPr>
        <w:tab/>
      </w:r>
      <w:r w:rsidRPr="001E3F75">
        <w:rPr>
          <w:sz w:val="22"/>
          <w:u w:val="single"/>
        </w:rPr>
        <w:tab/>
        <w:t>/</w:t>
      </w:r>
      <w:r w:rsidRPr="001E3F75">
        <w:rPr>
          <w:sz w:val="22"/>
          <w:u w:val="single"/>
        </w:rPr>
        <w:tab/>
        <w:t>/</w:t>
      </w:r>
      <w:r w:rsidRPr="001E3F75">
        <w:rPr>
          <w:sz w:val="22"/>
          <w:u w:val="single"/>
        </w:rPr>
        <w:tab/>
      </w:r>
      <w:r w:rsidRPr="001E3F75">
        <w:rPr>
          <w:sz w:val="22"/>
        </w:rPr>
        <w:t xml:space="preserve">Estado Civil: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</w:p>
    <w:p w14:paraId="77BE5FAC" w14:textId="77777777" w:rsidR="003030BA" w:rsidRPr="001E3F75" w:rsidRDefault="00D60A26">
      <w:pPr>
        <w:pStyle w:val="Lista"/>
        <w:numPr>
          <w:ilvl w:val="0"/>
          <w:numId w:val="4"/>
        </w:numPr>
      </w:pPr>
      <w:r w:rsidRPr="001E3F75">
        <w:rPr>
          <w:sz w:val="22"/>
        </w:rPr>
        <w:t xml:space="preserve">CPF: </w:t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  <w:r w:rsidRPr="001E3F75">
        <w:rPr>
          <w:sz w:val="22"/>
          <w:u w:val="single"/>
        </w:rPr>
        <w:tab/>
      </w:r>
    </w:p>
    <w:p w14:paraId="5D693F45" w14:textId="77777777" w:rsidR="003030BA" w:rsidRPr="001E3F75" w:rsidRDefault="00D60A26">
      <w:pPr>
        <w:pStyle w:val="Lista"/>
        <w:numPr>
          <w:ilvl w:val="0"/>
          <w:numId w:val="4"/>
        </w:numPr>
        <w:rPr>
          <w:sz w:val="22"/>
          <w:u w:val="single"/>
        </w:rPr>
      </w:pPr>
      <w:r w:rsidRPr="001E3F75">
        <w:rPr>
          <w:sz w:val="22"/>
          <w:u w:val="single"/>
        </w:rPr>
        <w:t>Raça/Cor:____________________________</w:t>
      </w:r>
    </w:p>
    <w:p w14:paraId="29AD2896" w14:textId="192572DA" w:rsidR="003030BA" w:rsidRPr="001E3F75" w:rsidRDefault="009669FC">
      <w:pPr>
        <w:pStyle w:val="Lista"/>
        <w:numPr>
          <w:ilvl w:val="0"/>
          <w:numId w:val="4"/>
        </w:numPr>
      </w:pPr>
      <w:r w:rsidRPr="001E3F75"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57B78750" wp14:editId="7EFF09BC">
                <wp:simplePos x="0" y="0"/>
                <wp:positionH relativeFrom="column">
                  <wp:posOffset>3337560</wp:posOffset>
                </wp:positionH>
                <wp:positionV relativeFrom="paragraph">
                  <wp:posOffset>36195</wp:posOffset>
                </wp:positionV>
                <wp:extent cx="109855" cy="90805"/>
                <wp:effectExtent l="0" t="0" r="4445" b="444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985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6DF825E" w14:textId="77777777" w:rsidR="00A331EC" w:rsidRDefault="00A331EC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B7875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62.8pt;margin-top:2.85pt;width:8.65pt;height:7.1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" strokeweight=".26467mm">
                <v:path arrowok="t"/>
                <v:textbox>
                  <w:txbxContent>
                    <w:p w14:paraId="06DF825E" w14:textId="77777777" w:rsidR="00A331EC" w:rsidRDefault="00A331EC"/>
                  </w:txbxContent>
                </v:textbox>
              </v:shape>
            </w:pict>
          </mc:Fallback>
        </mc:AlternateContent>
      </w:r>
      <w:r w:rsidRPr="001E3F75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6CEFBA4" wp14:editId="625ACD27">
                <wp:simplePos x="0" y="0"/>
                <wp:positionH relativeFrom="column">
                  <wp:posOffset>2905760</wp:posOffset>
                </wp:positionH>
                <wp:positionV relativeFrom="paragraph">
                  <wp:posOffset>36195</wp:posOffset>
                </wp:positionV>
                <wp:extent cx="95250" cy="90805"/>
                <wp:effectExtent l="0" t="0" r="0" b="444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6072D75" w14:textId="77777777" w:rsidR="00A331EC" w:rsidRDefault="00A331EC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EFBA4" id="Text Box 5" o:spid="_x0000_s1027" type="#_x0000_t202" style="position:absolute;left:0;text-align:left;margin-left:228.8pt;margin-top:2.85pt;width:7.5pt;height:7.1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" strokeweight=".26467mm">
                <v:path arrowok="t"/>
                <v:textbox>
                  <w:txbxContent>
                    <w:p w14:paraId="56072D75" w14:textId="77777777" w:rsidR="00A331EC" w:rsidRDefault="00A331EC"/>
                  </w:txbxContent>
                </v:textbox>
              </v:shape>
            </w:pict>
          </mc:Fallback>
        </mc:AlternateContent>
      </w:r>
      <w:r w:rsidR="00D60A26" w:rsidRPr="001E3F75">
        <w:rPr>
          <w:sz w:val="22"/>
          <w:u w:val="single"/>
        </w:rPr>
        <w:t>Candidato Portador de Necessidades Especiais</w:t>
      </w:r>
      <w:r w:rsidR="00D60A26" w:rsidRPr="001E3F75">
        <w:rPr>
          <w:sz w:val="22"/>
        </w:rPr>
        <w:t xml:space="preserve">:      Sim      Não </w:t>
      </w:r>
    </w:p>
    <w:p w14:paraId="72FAD942" w14:textId="77777777" w:rsidR="003030BA" w:rsidRPr="001E3F75" w:rsidRDefault="00D60A26">
      <w:pPr>
        <w:pStyle w:val="Lista"/>
        <w:ind w:left="0" w:firstLine="0"/>
      </w:pPr>
      <w:r w:rsidRPr="001E3F75">
        <w:rPr>
          <w:sz w:val="22"/>
        </w:rPr>
        <w:t xml:space="preserve"> Se Sim, especificar: ___________________________________________________________________</w:t>
      </w:r>
    </w:p>
    <w:p w14:paraId="1C6D9FDB" w14:textId="77777777" w:rsidR="003030BA" w:rsidRPr="001E3F75" w:rsidRDefault="003030BA">
      <w:pPr>
        <w:pStyle w:val="Lista"/>
        <w:ind w:left="0" w:firstLine="0"/>
        <w:rPr>
          <w:sz w:val="22"/>
        </w:rPr>
      </w:pPr>
    </w:p>
    <w:p w14:paraId="349A572C" w14:textId="77777777" w:rsidR="003030BA" w:rsidRPr="001E3F75" w:rsidRDefault="00D60A26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>Formação Acadêmica:</w:t>
      </w:r>
    </w:p>
    <w:tbl>
      <w:tblPr>
        <w:tblW w:w="95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35"/>
        <w:gridCol w:w="3993"/>
        <w:gridCol w:w="1508"/>
        <w:gridCol w:w="1834"/>
      </w:tblGrid>
      <w:tr w:rsidR="005B3CF8" w:rsidRPr="001E3F75" w14:paraId="796C4EDA" w14:textId="77777777">
        <w:tc>
          <w:tcPr>
            <w:tcW w:w="95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EF8D2" w14:textId="77777777" w:rsidR="003030BA" w:rsidRPr="001E3F75" w:rsidRDefault="00D60A26">
            <w:pPr>
              <w:pStyle w:val="Lista"/>
              <w:ind w:left="0" w:firstLine="0"/>
              <w:jc w:val="center"/>
              <w:rPr>
                <w:b/>
                <w:i/>
                <w:sz w:val="22"/>
              </w:rPr>
            </w:pPr>
            <w:r w:rsidRPr="001E3F75">
              <w:rPr>
                <w:b/>
                <w:i/>
                <w:sz w:val="22"/>
              </w:rPr>
              <w:t>Graduação</w:t>
            </w:r>
          </w:p>
        </w:tc>
      </w:tr>
      <w:tr w:rsidR="005B3CF8" w:rsidRPr="001E3F75" w14:paraId="3CEBCC2E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9F4BC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Nome do Curso: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EADBC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1889ABFD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4D41B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Instituição: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9F003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601BC5A0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7B6FD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 xml:space="preserve">Mês/ano de início 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3FCF2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029449B2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972C1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 xml:space="preserve">Mês/ano de conclusão 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4119B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0A42F4F5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BD1BD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Resultado do CPC (do curso):</w:t>
            </w:r>
          </w:p>
        </w:tc>
        <w:tc>
          <w:tcPr>
            <w:tcW w:w="3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9E93F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5FF76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Ano do resultado:</w:t>
            </w:r>
          </w:p>
        </w:tc>
        <w:tc>
          <w:tcPr>
            <w:tcW w:w="1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62916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5911870A" w14:textId="77777777">
        <w:tc>
          <w:tcPr>
            <w:tcW w:w="95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C04D0" w14:textId="77777777" w:rsidR="003030BA" w:rsidRPr="001E3F75" w:rsidRDefault="00D60A26">
            <w:pPr>
              <w:pStyle w:val="Lista"/>
              <w:ind w:left="0" w:firstLine="0"/>
              <w:jc w:val="center"/>
              <w:rPr>
                <w:b/>
                <w:i/>
                <w:sz w:val="22"/>
              </w:rPr>
            </w:pPr>
            <w:r w:rsidRPr="001E3F75">
              <w:rPr>
                <w:b/>
                <w:i/>
                <w:sz w:val="22"/>
              </w:rPr>
              <w:t>Mestrado</w:t>
            </w:r>
          </w:p>
        </w:tc>
      </w:tr>
      <w:tr w:rsidR="005B3CF8" w:rsidRPr="001E3F75" w14:paraId="76831783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65E8E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Nome do Curso: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631D9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38720F49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29F9F3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Instituição: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68E68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444CF9DD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145C1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 xml:space="preserve">Mês/ano de início 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DB59C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789698B2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A651B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 xml:space="preserve">Mês/ano de conclusão 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5A423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3030BA" w:rsidRPr="001E3F75" w14:paraId="5EFB6482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CD787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Conceito CAPES:</w:t>
            </w:r>
          </w:p>
        </w:tc>
        <w:tc>
          <w:tcPr>
            <w:tcW w:w="73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5416B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</w:tbl>
    <w:p w14:paraId="6D4BC9BB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0F870A77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 xml:space="preserve">Título da dissertação e nome do orientador: </w:t>
      </w:r>
    </w:p>
    <w:p w14:paraId="4AA930B3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57BE2914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353ACD3E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2BE0895C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60024CFC" w14:textId="77777777" w:rsidR="003030BA" w:rsidRPr="001E3F75" w:rsidRDefault="003030BA">
      <w:pPr>
        <w:pStyle w:val="Lista"/>
        <w:ind w:left="0" w:firstLine="0"/>
        <w:rPr>
          <w:sz w:val="22"/>
        </w:rPr>
      </w:pPr>
    </w:p>
    <w:p w14:paraId="53505316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4B905047" w14:textId="0E7D5C9D" w:rsidR="003030BA" w:rsidRPr="001E3F75" w:rsidRDefault="009669FC">
      <w:pPr>
        <w:pStyle w:val="Lista"/>
        <w:numPr>
          <w:ilvl w:val="0"/>
          <w:numId w:val="3"/>
        </w:numPr>
      </w:pPr>
      <w:r w:rsidRPr="001E3F75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D989034" wp14:editId="10F1274D">
                <wp:simplePos x="0" y="0"/>
                <wp:positionH relativeFrom="column">
                  <wp:posOffset>3395345</wp:posOffset>
                </wp:positionH>
                <wp:positionV relativeFrom="paragraph">
                  <wp:posOffset>5715</wp:posOffset>
                </wp:positionV>
                <wp:extent cx="2468880" cy="1945640"/>
                <wp:effectExtent l="0" t="0" r="762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68880" cy="194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640EFF2E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b/>
                                <w:sz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</w:rPr>
                              <w:t>INFORME COMO TOMOU CONHECIMENTO DESTE CURSO:</w:t>
                            </w:r>
                          </w:p>
                          <w:p w14:paraId="2E607449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(   )  folder via: </w:t>
                            </w:r>
                            <w:r>
                              <w:rPr>
                                <w:sz w:val="22"/>
                              </w:rPr>
                              <w:tab/>
                              <w:t>(  ) correio; (  ) email</w:t>
                            </w:r>
                          </w:p>
                          <w:p w14:paraId="4559CF90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  <w:t>(  ) colega:  (  ) outros</w:t>
                            </w:r>
                          </w:p>
                          <w:p w14:paraId="217CA640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(   )  cartaz</w:t>
                            </w:r>
                          </w:p>
                          <w:p w14:paraId="46029E0C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(   )  anúncio jounal/revista</w:t>
                            </w:r>
                          </w:p>
                          <w:p w14:paraId="6D76000F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(   )  internet:  (  ) email ou (  ) homepage</w:t>
                            </w:r>
                          </w:p>
                          <w:p w14:paraId="62ED2726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(   )  indicação de colega</w:t>
                            </w:r>
                          </w:p>
                          <w:p w14:paraId="3F03C5A1" w14:textId="77777777" w:rsidR="00A331EC" w:rsidRDefault="00A331EC">
                            <w:pPr>
                              <w:pStyle w:val="Lista"/>
                              <w:ind w:left="0" w:firstLine="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(   )  indicação de professor</w:t>
                            </w:r>
                          </w:p>
                          <w:p w14:paraId="0EC18FC0" w14:textId="77777777" w:rsidR="00A331EC" w:rsidRDefault="00A331EC">
                            <w:r>
                              <w:rPr>
                                <w:sz w:val="22"/>
                              </w:rPr>
                              <w:t>(   )  ____________________________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89034" id="Text Box 4" o:spid="_x0000_s1028" type="#_x0000_t202" style="position:absolute;left:0;text-align:left;margin-left:267.35pt;margin-top:.45pt;width:194.4pt;height:153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" strokeweight=".26467mm">
                <v:path arrowok="t"/>
                <v:textbox>
                  <w:txbxContent>
                    <w:p w14:paraId="640EFF2E" w14:textId="77777777" w:rsidR="00A331EC" w:rsidRDefault="00A331EC">
                      <w:pPr>
                        <w:pStyle w:val="Lista"/>
                        <w:ind w:left="0" w:firstLine="0"/>
                        <w:rPr>
                          <w:b/>
                          <w:sz w:val="22"/>
                        </w:rPr>
                      </w:pPr>
                      <w:r>
                        <w:rPr>
                          <w:b/>
                          <w:sz w:val="22"/>
                        </w:rPr>
                        <w:t>INFORME COMO TOMOU CONHECIMENTO DESTE CURSO:</w:t>
                      </w:r>
                    </w:p>
                    <w:p w14:paraId="2E607449" w14:textId="77777777" w:rsidR="00A331EC" w:rsidRDefault="00A331EC">
                      <w:pPr>
                        <w:pStyle w:val="Lista"/>
                        <w:ind w:left="0" w:firstLine="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(   )  folder via: </w:t>
                      </w:r>
                      <w:r>
                        <w:rPr>
                          <w:sz w:val="22"/>
                        </w:rPr>
                        <w:tab/>
                        <w:t>(  ) correio; (  ) email</w:t>
                      </w:r>
                    </w:p>
                    <w:p w14:paraId="4559CF90" w14:textId="77777777" w:rsidR="00A331EC" w:rsidRDefault="00A331EC">
                      <w:pPr>
                        <w:pStyle w:val="Lista"/>
                        <w:ind w:left="0" w:firstLine="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  <w:t>(  ) colega:  (  ) outros</w:t>
                      </w:r>
                    </w:p>
                    <w:p w14:paraId="217CA640" w14:textId="77777777" w:rsidR="00A331EC" w:rsidRDefault="00A331EC">
                      <w:pPr>
                        <w:pStyle w:val="Lista"/>
                        <w:ind w:left="0" w:firstLine="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(   )  cartaz</w:t>
                      </w:r>
                    </w:p>
                    <w:p w14:paraId="46029E0C" w14:textId="77777777" w:rsidR="00A331EC" w:rsidRDefault="00A331EC">
                      <w:pPr>
                        <w:pStyle w:val="Lista"/>
                        <w:ind w:left="0" w:firstLine="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(   )  anúncio jounal/revista</w:t>
                      </w:r>
                    </w:p>
                    <w:p w14:paraId="6D76000F" w14:textId="77777777" w:rsidR="00A331EC" w:rsidRDefault="00A331EC">
                      <w:pPr>
                        <w:pStyle w:val="Lista"/>
                        <w:ind w:left="0" w:firstLine="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(   )  internet:  (  ) email ou (  ) homepage</w:t>
                      </w:r>
                    </w:p>
                    <w:p w14:paraId="62ED2726" w14:textId="77777777" w:rsidR="00A331EC" w:rsidRDefault="00A331EC">
                      <w:pPr>
                        <w:pStyle w:val="Lista"/>
                        <w:ind w:left="0" w:firstLine="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(   )  indicação de colega</w:t>
                      </w:r>
                    </w:p>
                    <w:p w14:paraId="3F03C5A1" w14:textId="77777777" w:rsidR="00A331EC" w:rsidRDefault="00A331EC">
                      <w:pPr>
                        <w:pStyle w:val="Lista"/>
                        <w:ind w:left="0" w:firstLine="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(   )  indicação de professor</w:t>
                      </w:r>
                    </w:p>
                    <w:p w14:paraId="0EC18FC0" w14:textId="77777777" w:rsidR="00A331EC" w:rsidRDefault="00A331EC">
                      <w:r>
                        <w:rPr>
                          <w:sz w:val="22"/>
                        </w:rPr>
                        <w:t>(   )  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D60A26" w:rsidRPr="001E3F75">
        <w:rPr>
          <w:b/>
          <w:sz w:val="22"/>
        </w:rPr>
        <w:t>Conhecimento de Língua Estrangeira</w:t>
      </w:r>
    </w:p>
    <w:p w14:paraId="7A649319" w14:textId="77777777" w:rsidR="003030BA" w:rsidRPr="001E3F75" w:rsidRDefault="003030BA">
      <w:pPr>
        <w:pStyle w:val="Lista"/>
        <w:rPr>
          <w:sz w:val="16"/>
          <w:szCs w:val="16"/>
        </w:rPr>
      </w:pPr>
    </w:p>
    <w:tbl>
      <w:tblPr>
        <w:tblW w:w="4964" w:type="dxa"/>
        <w:tblInd w:w="1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"/>
        <w:gridCol w:w="57"/>
        <w:gridCol w:w="227"/>
        <w:gridCol w:w="284"/>
        <w:gridCol w:w="284"/>
        <w:gridCol w:w="170"/>
        <w:gridCol w:w="28"/>
        <w:gridCol w:w="256"/>
        <w:gridCol w:w="284"/>
        <w:gridCol w:w="284"/>
        <w:gridCol w:w="170"/>
        <w:gridCol w:w="284"/>
        <w:gridCol w:w="284"/>
        <w:gridCol w:w="284"/>
        <w:gridCol w:w="991"/>
      </w:tblGrid>
      <w:tr w:rsidR="005B3CF8" w:rsidRPr="001E3F75" w14:paraId="734A8D29" w14:textId="77777777">
        <w:trPr>
          <w:cantSplit/>
        </w:trPr>
        <w:tc>
          <w:tcPr>
            <w:tcW w:w="4964" w:type="dxa"/>
            <w:gridSpan w:val="15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C2814" w14:textId="77777777" w:rsidR="003030BA" w:rsidRPr="001E3F75" w:rsidRDefault="00D60A26">
            <w:pPr>
              <w:spacing w:after="57" w:line="227" w:lineRule="exact"/>
              <w:ind w:left="57"/>
              <w:jc w:val="center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Assinale a coluna apropriada</w:t>
            </w:r>
          </w:p>
        </w:tc>
      </w:tr>
      <w:tr w:rsidR="005B3CF8" w:rsidRPr="001E3F75" w14:paraId="68B0838F" w14:textId="77777777">
        <w:trPr>
          <w:cantSplit/>
        </w:trPr>
        <w:tc>
          <w:tcPr>
            <w:tcW w:w="1134" w:type="dxa"/>
            <w:gridSpan w:val="2"/>
            <w:tcBorders>
              <w:lef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64E84" w14:textId="77777777" w:rsidR="003030BA" w:rsidRPr="001E3F75" w:rsidRDefault="003030BA">
            <w:pPr>
              <w:spacing w:before="170" w:line="170" w:lineRule="exact"/>
              <w:ind w:left="57"/>
              <w:rPr>
                <w:rFonts w:ascii="Arial" w:hAnsi="Arial"/>
                <w:sz w:val="14"/>
              </w:rPr>
            </w:pPr>
          </w:p>
        </w:tc>
        <w:tc>
          <w:tcPr>
            <w:tcW w:w="993" w:type="dxa"/>
            <w:gridSpan w:val="5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ED1BB" w14:textId="77777777" w:rsidR="003030BA" w:rsidRPr="001E3F75" w:rsidRDefault="00D60A26">
            <w:pPr>
              <w:spacing w:before="170" w:line="170" w:lineRule="exact"/>
              <w:ind w:right="170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Fala</w:t>
            </w:r>
          </w:p>
        </w:tc>
        <w:tc>
          <w:tcPr>
            <w:tcW w:w="994" w:type="dxa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0BA1F" w14:textId="77777777" w:rsidR="003030BA" w:rsidRPr="001E3F75" w:rsidRDefault="00D60A26">
            <w:pPr>
              <w:spacing w:before="170" w:line="170" w:lineRule="exact"/>
              <w:ind w:right="170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Lê</w:t>
            </w:r>
          </w:p>
        </w:tc>
        <w:tc>
          <w:tcPr>
            <w:tcW w:w="1843" w:type="dxa"/>
            <w:gridSpan w:val="4"/>
            <w:tcBorders>
              <w:righ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0D9CF" w14:textId="77777777" w:rsidR="003030BA" w:rsidRPr="001E3F75" w:rsidRDefault="00D60A26">
            <w:pPr>
              <w:spacing w:before="170" w:line="170" w:lineRule="exact"/>
              <w:ind w:right="170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Escreve</w:t>
            </w:r>
          </w:p>
        </w:tc>
      </w:tr>
      <w:tr w:rsidR="005B3CF8" w:rsidRPr="001E3F75" w14:paraId="303C15F8" w14:textId="77777777">
        <w:trPr>
          <w:cantSplit/>
        </w:trPr>
        <w:tc>
          <w:tcPr>
            <w:tcW w:w="1077" w:type="dxa"/>
            <w:tcBorders>
              <w:lef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3F47B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6E7A7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P</w:t>
            </w: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1CAC3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R</w:t>
            </w: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C4D31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B</w:t>
            </w: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A2D0A" w14:textId="77777777" w:rsidR="003030BA" w:rsidRPr="001E3F75" w:rsidRDefault="003030BA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EA31C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P</w:t>
            </w: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45824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R</w:t>
            </w: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6374B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B</w:t>
            </w: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40666" w14:textId="77777777" w:rsidR="003030BA" w:rsidRPr="001E3F75" w:rsidRDefault="003030BA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63BD7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P</w:t>
            </w: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27733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R</w:t>
            </w: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3E666" w14:textId="77777777" w:rsidR="003030BA" w:rsidRPr="001E3F75" w:rsidRDefault="00D60A26">
            <w:pPr>
              <w:spacing w:line="227" w:lineRule="exact"/>
              <w:jc w:val="center"/>
              <w:rPr>
                <w:rFonts w:ascii="Arial" w:hAnsi="Arial"/>
                <w:sz w:val="16"/>
              </w:rPr>
            </w:pPr>
            <w:r w:rsidRPr="001E3F75">
              <w:rPr>
                <w:rFonts w:ascii="Arial" w:hAnsi="Arial"/>
                <w:sz w:val="16"/>
              </w:rPr>
              <w:t>B</w:t>
            </w:r>
          </w:p>
        </w:tc>
        <w:tc>
          <w:tcPr>
            <w:tcW w:w="991" w:type="dxa"/>
            <w:tcBorders>
              <w:righ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AAF19" w14:textId="77777777" w:rsidR="003030BA" w:rsidRPr="001E3F75" w:rsidRDefault="003030BA">
            <w:pPr>
              <w:spacing w:after="57" w:line="227" w:lineRule="exact"/>
              <w:ind w:left="57"/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5B3CF8" w:rsidRPr="001E3F75" w14:paraId="3338E17C" w14:textId="77777777">
        <w:trPr>
          <w:cantSplit/>
        </w:trPr>
        <w:tc>
          <w:tcPr>
            <w:tcW w:w="1077" w:type="dxa"/>
            <w:tcBorders>
              <w:lef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3944D" w14:textId="77777777" w:rsidR="003030BA" w:rsidRPr="001E3F75" w:rsidRDefault="00D60A26">
            <w:pPr>
              <w:spacing w:line="227" w:lineRule="exact"/>
              <w:ind w:left="57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Inglês</w:t>
            </w: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D1335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D6ABCD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99F41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F5AE7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F2509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CB14C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A8114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6DF9D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D73E9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47E5E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0DC59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91" w:type="dxa"/>
            <w:tcBorders>
              <w:righ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23A71" w14:textId="77777777" w:rsidR="003030BA" w:rsidRPr="001E3F75" w:rsidRDefault="00D60A26">
            <w:pPr>
              <w:spacing w:after="57" w:line="227" w:lineRule="exact"/>
              <w:ind w:left="57"/>
              <w:jc w:val="center"/>
              <w:rPr>
                <w:rFonts w:ascii="Arial" w:hAnsi="Arial"/>
                <w:b/>
                <w:sz w:val="14"/>
              </w:rPr>
            </w:pPr>
            <w:r w:rsidRPr="001E3F75">
              <w:rPr>
                <w:rFonts w:ascii="Arial" w:hAnsi="Arial"/>
                <w:b/>
                <w:sz w:val="14"/>
              </w:rPr>
              <w:t>P - Pouco,</w:t>
            </w:r>
          </w:p>
        </w:tc>
      </w:tr>
      <w:tr w:rsidR="005B3CF8" w:rsidRPr="001E3F75" w14:paraId="1FA68958" w14:textId="77777777">
        <w:trPr>
          <w:cantSplit/>
        </w:trPr>
        <w:tc>
          <w:tcPr>
            <w:tcW w:w="1077" w:type="dxa"/>
            <w:tcBorders>
              <w:lef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F231F" w14:textId="77777777" w:rsidR="003030BA" w:rsidRPr="001E3F75" w:rsidRDefault="00D60A26">
            <w:pPr>
              <w:spacing w:line="227" w:lineRule="exact"/>
              <w:ind w:left="57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Francês</w:t>
            </w: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32445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333E5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AC74F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D09ED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295FA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0593B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C1C3A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3B736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859CD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D662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216F7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91" w:type="dxa"/>
            <w:tcBorders>
              <w:righ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7BF66" w14:textId="77777777" w:rsidR="003030BA" w:rsidRPr="001E3F75" w:rsidRDefault="00D60A26">
            <w:pPr>
              <w:spacing w:line="284" w:lineRule="exact"/>
              <w:jc w:val="center"/>
            </w:pPr>
            <w:r w:rsidRPr="001E3F75">
              <w:rPr>
                <w:rFonts w:ascii="Arial" w:hAnsi="Arial"/>
                <w:b/>
                <w:sz w:val="14"/>
              </w:rPr>
              <w:t>R - Razoável</w:t>
            </w:r>
          </w:p>
        </w:tc>
      </w:tr>
      <w:tr w:rsidR="005B3CF8" w:rsidRPr="001E3F75" w14:paraId="7F280932" w14:textId="77777777">
        <w:trPr>
          <w:cantSplit/>
        </w:trPr>
        <w:tc>
          <w:tcPr>
            <w:tcW w:w="1077" w:type="dxa"/>
            <w:tcBorders>
              <w:lef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FADEA" w14:textId="77777777" w:rsidR="003030BA" w:rsidRPr="001E3F75" w:rsidRDefault="00D60A26">
            <w:pPr>
              <w:spacing w:line="227" w:lineRule="exact"/>
              <w:ind w:left="57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Espanhol</w:t>
            </w: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FC5A5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E2A67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D74A1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1BB5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3B2B7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BE6A7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C7C24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36B70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D72FE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142CD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CAC15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91" w:type="dxa"/>
            <w:tcBorders>
              <w:righ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273FA" w14:textId="77777777" w:rsidR="003030BA" w:rsidRPr="001E3F75" w:rsidRDefault="00D60A26">
            <w:pPr>
              <w:spacing w:line="284" w:lineRule="exact"/>
              <w:jc w:val="center"/>
            </w:pPr>
            <w:r w:rsidRPr="001E3F75">
              <w:rPr>
                <w:rFonts w:ascii="Arial" w:hAnsi="Arial"/>
                <w:b/>
                <w:sz w:val="14"/>
              </w:rPr>
              <w:t>B - Bem</w:t>
            </w:r>
          </w:p>
        </w:tc>
      </w:tr>
      <w:tr w:rsidR="003030BA" w:rsidRPr="001E3F75" w14:paraId="7F42D727" w14:textId="77777777">
        <w:trPr>
          <w:cantSplit/>
        </w:trPr>
        <w:tc>
          <w:tcPr>
            <w:tcW w:w="1077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5B907" w14:textId="77777777" w:rsidR="003030BA" w:rsidRPr="001E3F75" w:rsidRDefault="00D60A26">
            <w:pPr>
              <w:spacing w:line="227" w:lineRule="exact"/>
              <w:ind w:left="57"/>
              <w:rPr>
                <w:rFonts w:ascii="Arial" w:hAnsi="Arial"/>
                <w:sz w:val="14"/>
              </w:rPr>
            </w:pPr>
            <w:r w:rsidRPr="001E3F75">
              <w:rPr>
                <w:rFonts w:ascii="Arial" w:hAnsi="Arial"/>
                <w:sz w:val="14"/>
              </w:rPr>
              <w:t>Outras</w:t>
            </w: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810BF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722A4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8AA59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BD7B8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gridSpan w:val="2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FA14F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C2A18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79EC2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22942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585F7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4F63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F7025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9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DF37D" w14:textId="77777777" w:rsidR="003030BA" w:rsidRPr="001E3F75" w:rsidRDefault="003030BA">
            <w:pPr>
              <w:spacing w:line="284" w:lineRule="exact"/>
              <w:jc w:val="center"/>
              <w:rPr>
                <w:rFonts w:ascii="Arial" w:hAnsi="Arial"/>
                <w:b/>
                <w:sz w:val="22"/>
              </w:rPr>
            </w:pPr>
          </w:p>
        </w:tc>
      </w:tr>
    </w:tbl>
    <w:p w14:paraId="4244E938" w14:textId="77777777" w:rsidR="003030BA" w:rsidRPr="001E3F75" w:rsidRDefault="003030BA">
      <w:pPr>
        <w:pStyle w:val="Lista"/>
        <w:ind w:firstLine="0"/>
        <w:rPr>
          <w:b/>
          <w:sz w:val="22"/>
        </w:rPr>
      </w:pPr>
    </w:p>
    <w:p w14:paraId="68B3D6BE" w14:textId="77777777" w:rsidR="003030BA" w:rsidRPr="001E3F75" w:rsidRDefault="00D60A26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>Indique suas Pretensões</w:t>
      </w:r>
    </w:p>
    <w:p w14:paraId="56422937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4333F5ED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Candidato a bolsa:</w:t>
      </w:r>
      <w:proofErr w:type="gramStart"/>
      <w:r w:rsidRPr="001E3F75">
        <w:rPr>
          <w:sz w:val="22"/>
        </w:rPr>
        <w:tab/>
        <w:t xml:space="preserve">(  </w:t>
      </w:r>
      <w:proofErr w:type="gramEnd"/>
      <w:r w:rsidRPr="001E3F75">
        <w:rPr>
          <w:sz w:val="22"/>
        </w:rPr>
        <w:t xml:space="preserve">  ) SIM  - (essencial)</w:t>
      </w:r>
      <w:r w:rsidRPr="001E3F75">
        <w:rPr>
          <w:sz w:val="22"/>
        </w:rPr>
        <w:tab/>
      </w:r>
      <w:r w:rsidRPr="001E3F75">
        <w:rPr>
          <w:sz w:val="22"/>
        </w:rPr>
        <w:tab/>
        <w:t xml:space="preserve"> (    )  SIM – (preferencial) </w:t>
      </w:r>
      <w:r w:rsidRPr="001E3F75">
        <w:rPr>
          <w:sz w:val="22"/>
        </w:rPr>
        <w:tab/>
        <w:t>(    ) NÃO</w:t>
      </w:r>
    </w:p>
    <w:p w14:paraId="3B6E61DC" w14:textId="77777777" w:rsidR="004A59FA" w:rsidRPr="001E3F75" w:rsidRDefault="004A59FA">
      <w:pPr>
        <w:pStyle w:val="Lista"/>
        <w:ind w:left="0" w:firstLine="0"/>
        <w:rPr>
          <w:sz w:val="22"/>
        </w:rPr>
      </w:pPr>
    </w:p>
    <w:p w14:paraId="14AD09D2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4D5E690C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39F0CE32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66233006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</w:t>
      </w:r>
    </w:p>
    <w:p w14:paraId="6EF64A8A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799693B4" w14:textId="77777777" w:rsidR="003030BA" w:rsidRPr="001E3F75" w:rsidRDefault="00D60A26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 xml:space="preserve">Informe o que deseja e pode fazer no PPGEP (anexar </w:t>
      </w:r>
      <w:proofErr w:type="spellStart"/>
      <w:r w:rsidRPr="001E3F75">
        <w:rPr>
          <w:b/>
          <w:sz w:val="22"/>
        </w:rPr>
        <w:t>Ante-Projeto</w:t>
      </w:r>
      <w:proofErr w:type="spellEnd"/>
      <w:r w:rsidRPr="001E3F75">
        <w:rPr>
          <w:b/>
          <w:sz w:val="22"/>
        </w:rPr>
        <w:t xml:space="preserve"> de pesquisa)</w:t>
      </w:r>
    </w:p>
    <w:p w14:paraId="20AD5F19" w14:textId="77777777" w:rsidR="003030BA" w:rsidRPr="001E3F75" w:rsidRDefault="00D60A26">
      <w:pPr>
        <w:pStyle w:val="Lista"/>
        <w:spacing w:before="120" w:line="360" w:lineRule="auto"/>
        <w:ind w:left="0" w:firstLine="0"/>
        <w:rPr>
          <w:sz w:val="22"/>
        </w:rPr>
      </w:pPr>
      <w:r w:rsidRPr="001E3F75">
        <w:rPr>
          <w:sz w:val="22"/>
        </w:rPr>
        <w:t>Linha de Pesquisa/projeto :______________________________________________________________</w:t>
      </w:r>
    </w:p>
    <w:p w14:paraId="3625FB8E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6A303646" w14:textId="77777777" w:rsidR="003030BA" w:rsidRPr="001E3F75" w:rsidRDefault="00D60A26">
      <w:pPr>
        <w:pStyle w:val="Lista"/>
        <w:spacing w:before="120" w:line="360" w:lineRule="auto"/>
        <w:ind w:left="0" w:firstLine="0"/>
        <w:rPr>
          <w:sz w:val="22"/>
        </w:rPr>
      </w:pPr>
      <w:r w:rsidRPr="001E3F75">
        <w:rPr>
          <w:sz w:val="22"/>
        </w:rPr>
        <w:t xml:space="preserve">Título do </w:t>
      </w:r>
      <w:proofErr w:type="spellStart"/>
      <w:r w:rsidRPr="001E3F75">
        <w:rPr>
          <w:sz w:val="22"/>
        </w:rPr>
        <w:t>Ante-Projeto</w:t>
      </w:r>
      <w:proofErr w:type="spellEnd"/>
      <w:r w:rsidRPr="001E3F75">
        <w:rPr>
          <w:sz w:val="22"/>
        </w:rPr>
        <w:t xml:space="preserve"> Proposto: __________________________________________________________</w:t>
      </w:r>
    </w:p>
    <w:p w14:paraId="569F0467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2D78CF9E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0EC19EF8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34FC36E8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4AD33F91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Objetivo: ____________________________________________________________________________</w:t>
      </w:r>
    </w:p>
    <w:p w14:paraId="253A7CFD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4FD9AB2F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6C890988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603F8FFB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0183677B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Importância do Projeto: _________________________________________________________________</w:t>
      </w:r>
    </w:p>
    <w:p w14:paraId="29257E40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1E69294E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43626253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3062E933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Motivação: ___________________________________________________________________________</w:t>
      </w:r>
    </w:p>
    <w:p w14:paraId="5D991FFE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566D44A4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38EF1A99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47DC4350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680F24D5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Resultados Esperados __________________________________________________________________</w:t>
      </w:r>
    </w:p>
    <w:p w14:paraId="2804F83D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61B41579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54A8B094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668AEDA3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</w:t>
      </w:r>
    </w:p>
    <w:p w14:paraId="7ACB782D" w14:textId="77777777" w:rsidR="003030BA" w:rsidRPr="001E3F75" w:rsidRDefault="003030BA">
      <w:pPr>
        <w:pStyle w:val="Lista"/>
        <w:ind w:left="0" w:firstLine="0"/>
        <w:rPr>
          <w:sz w:val="16"/>
          <w:szCs w:val="16"/>
        </w:rPr>
      </w:pPr>
    </w:p>
    <w:p w14:paraId="6ACE611D" w14:textId="77777777" w:rsidR="003030BA" w:rsidRPr="001E3F75" w:rsidRDefault="00D60A26">
      <w:pPr>
        <w:pStyle w:val="Lista"/>
        <w:numPr>
          <w:ilvl w:val="0"/>
          <w:numId w:val="5"/>
        </w:numPr>
        <w:spacing w:line="360" w:lineRule="auto"/>
        <w:ind w:left="426" w:hanging="426"/>
      </w:pPr>
      <w:r w:rsidRPr="001E3F75">
        <w:rPr>
          <w:b/>
          <w:sz w:val="22"/>
        </w:rPr>
        <w:t xml:space="preserve">Indique o motivo da escolha em fazer o doutorado em Engenharia de Produção e o que levou a escolha desse (PPGEP-UFPE). </w:t>
      </w:r>
    </w:p>
    <w:p w14:paraId="0A707EAA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1E3F75">
        <w:rPr>
          <w:sz w:val="22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8B7ED3E" w14:textId="77777777" w:rsidR="003030BA" w:rsidRPr="001E3F75" w:rsidRDefault="00D60A26">
      <w:pPr>
        <w:pStyle w:val="Lista"/>
        <w:numPr>
          <w:ilvl w:val="0"/>
          <w:numId w:val="5"/>
        </w:numPr>
        <w:spacing w:line="360" w:lineRule="auto"/>
        <w:ind w:left="0" w:firstLine="0"/>
        <w:rPr>
          <w:b/>
          <w:sz w:val="22"/>
        </w:rPr>
      </w:pPr>
      <w:r w:rsidRPr="001E3F75">
        <w:rPr>
          <w:b/>
          <w:sz w:val="22"/>
        </w:rPr>
        <w:t xml:space="preserve">Indique em que </w:t>
      </w:r>
      <w:proofErr w:type="gramStart"/>
      <w:r w:rsidRPr="001E3F75">
        <w:rPr>
          <w:b/>
          <w:sz w:val="22"/>
        </w:rPr>
        <w:t>outros Programas de Pós-Graduação também se inscreveu</w:t>
      </w:r>
      <w:proofErr w:type="gramEnd"/>
      <w:r w:rsidRPr="001E3F75">
        <w:rPr>
          <w:b/>
          <w:sz w:val="22"/>
        </w:rPr>
        <w:t xml:space="preserve"> (se for o caso).</w:t>
      </w:r>
    </w:p>
    <w:p w14:paraId="631520D0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98BBBB" w14:textId="77777777" w:rsidR="003030BA" w:rsidRPr="001E3F75" w:rsidRDefault="00D60A26">
      <w:pPr>
        <w:pStyle w:val="Lista"/>
        <w:numPr>
          <w:ilvl w:val="0"/>
          <w:numId w:val="5"/>
        </w:numPr>
        <w:spacing w:line="360" w:lineRule="auto"/>
        <w:ind w:left="0" w:firstLine="0"/>
      </w:pPr>
      <w:r w:rsidRPr="001E3F75">
        <w:rPr>
          <w:b/>
          <w:sz w:val="22"/>
        </w:rPr>
        <w:t>Resultado obtido no teste de inglês (TOEFL ou IELTS) e data de realização.</w:t>
      </w:r>
      <w:r w:rsidRPr="001E3F75">
        <w:rPr>
          <w:sz w:val="22"/>
        </w:rPr>
        <w:t xml:space="preserve"> </w:t>
      </w:r>
    </w:p>
    <w:p w14:paraId="4A66CB8D" w14:textId="77777777" w:rsidR="003030BA" w:rsidRPr="001E3F75" w:rsidRDefault="00D60A26">
      <w:pPr>
        <w:pStyle w:val="Lista"/>
        <w:spacing w:line="360" w:lineRule="auto"/>
        <w:ind w:left="0" w:firstLine="0"/>
        <w:rPr>
          <w:sz w:val="22"/>
        </w:rPr>
      </w:pPr>
      <w:r w:rsidRPr="001E3F75">
        <w:rPr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9BB929" w14:textId="77777777" w:rsidR="003030BA" w:rsidRPr="001E3F75" w:rsidRDefault="00D60A26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22"/>
        </w:rPr>
      </w:pPr>
      <w:r w:rsidRPr="001E3F75">
        <w:rPr>
          <w:sz w:val="22"/>
        </w:rPr>
        <w:t>Observações:</w:t>
      </w:r>
    </w:p>
    <w:p w14:paraId="451B4B09" w14:textId="77777777" w:rsidR="003030BA" w:rsidRPr="001E3F75" w:rsidRDefault="003030BA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16"/>
          <w:szCs w:val="16"/>
        </w:rPr>
      </w:pPr>
    </w:p>
    <w:p w14:paraId="431A7CC0" w14:textId="77777777" w:rsidR="003030BA" w:rsidRPr="001E3F75" w:rsidRDefault="003030BA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16"/>
          <w:szCs w:val="16"/>
        </w:rPr>
      </w:pPr>
    </w:p>
    <w:p w14:paraId="6A309B7A" w14:textId="77777777" w:rsidR="003030BA" w:rsidRPr="001E3F75" w:rsidRDefault="003030BA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16"/>
          <w:szCs w:val="16"/>
        </w:rPr>
      </w:pPr>
    </w:p>
    <w:p w14:paraId="65C98D55" w14:textId="77777777" w:rsidR="003030BA" w:rsidRPr="001E3F75" w:rsidRDefault="003030BA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16"/>
          <w:szCs w:val="16"/>
        </w:rPr>
      </w:pPr>
    </w:p>
    <w:p w14:paraId="003FD2F2" w14:textId="77777777" w:rsidR="003030BA" w:rsidRPr="001E3F75" w:rsidRDefault="003030BA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16"/>
          <w:szCs w:val="16"/>
        </w:rPr>
      </w:pPr>
    </w:p>
    <w:p w14:paraId="2B8C31F5" w14:textId="77777777" w:rsidR="003030BA" w:rsidRPr="001E3F75" w:rsidRDefault="003030BA">
      <w:pPr>
        <w:pStyle w:val="Lista"/>
        <w:pBdr>
          <w:top w:val="single" w:sz="6" w:space="2" w:color="000000"/>
          <w:left w:val="single" w:sz="6" w:space="2" w:color="000000"/>
          <w:bottom w:val="single" w:sz="6" w:space="2" w:color="000000"/>
          <w:right w:val="single" w:sz="6" w:space="2" w:color="000000"/>
        </w:pBdr>
        <w:ind w:left="0" w:firstLine="0"/>
        <w:rPr>
          <w:sz w:val="16"/>
          <w:szCs w:val="16"/>
        </w:rPr>
      </w:pPr>
    </w:p>
    <w:p w14:paraId="3C6545A5" w14:textId="77777777" w:rsidR="003030BA" w:rsidRPr="001E3F75" w:rsidRDefault="00D60A26">
      <w:pPr>
        <w:pStyle w:val="Lista"/>
        <w:ind w:left="0" w:firstLine="0"/>
        <w:rPr>
          <w:b/>
          <w:sz w:val="22"/>
        </w:rPr>
      </w:pPr>
      <w:r w:rsidRPr="001E3F75">
        <w:rPr>
          <w:b/>
          <w:sz w:val="22"/>
        </w:rPr>
        <w:t>Declaro que li o edital de seleção e a homepage do programa e estou de acordo com todas as condições relacionadas ao curso ao qual estou me candidatando.</w:t>
      </w:r>
    </w:p>
    <w:p w14:paraId="142D914D" w14:textId="77777777" w:rsidR="003030BA" w:rsidRPr="001E3F75" w:rsidRDefault="00D60A26">
      <w:pPr>
        <w:pStyle w:val="Lista"/>
        <w:ind w:left="0" w:firstLine="0"/>
        <w:rPr>
          <w:sz w:val="24"/>
        </w:rPr>
      </w:pPr>
      <w:r w:rsidRPr="001E3F75">
        <w:rPr>
          <w:sz w:val="24"/>
        </w:rPr>
        <w:t>Data ____/____/____ Ass. _________________________________________________________</w:t>
      </w:r>
    </w:p>
    <w:p w14:paraId="332BFFF4" w14:textId="77777777" w:rsidR="003030BA" w:rsidRPr="001E3F75" w:rsidRDefault="003030BA">
      <w:pPr>
        <w:pStyle w:val="Lista"/>
        <w:ind w:left="0" w:firstLine="0"/>
        <w:rPr>
          <w:sz w:val="24"/>
        </w:rPr>
      </w:pPr>
    </w:p>
    <w:p w14:paraId="3A070A55" w14:textId="77777777" w:rsidR="000E10C2" w:rsidRPr="001E3F75" w:rsidRDefault="00D60A26" w:rsidP="000E10C2">
      <w:pPr>
        <w:pStyle w:val="Lista"/>
        <w:ind w:left="0" w:firstLine="0"/>
        <w:jc w:val="both"/>
        <w:rPr>
          <w:strike/>
        </w:rPr>
      </w:pPr>
      <w:r w:rsidRPr="001E3F75">
        <w:rPr>
          <w:bCs/>
        </w:rPr>
        <w:t xml:space="preserve">ATENÇÃO: O CANDIDATO QUE NÃO ENTREGAR O COMPROVANTE COM O RESULTADO DO TESTE DE INGLÊS TOEFL OU IELTS, ATÉ A DATA ESTABELECIDA NO CRONOGRAMA DA SELEÇÃO, </w:t>
      </w:r>
      <w:r w:rsidR="000E10C2" w:rsidRPr="001E3F75">
        <w:rPr>
          <w:bCs/>
        </w:rPr>
        <w:t xml:space="preserve">TERÁ NOTA </w:t>
      </w:r>
      <w:r w:rsidR="00464664" w:rsidRPr="001E3F75">
        <w:rPr>
          <w:bCs/>
        </w:rPr>
        <w:t>MÍNIMA ATRIBUÍDA NESTE CRITÉRIO.</w:t>
      </w:r>
    </w:p>
    <w:p w14:paraId="3B243ECA" w14:textId="77777777" w:rsidR="000E10C2" w:rsidRPr="001E3F75" w:rsidRDefault="000E10C2">
      <w:pPr>
        <w:pStyle w:val="Lista"/>
        <w:ind w:left="0" w:firstLine="0"/>
        <w:jc w:val="both"/>
      </w:pPr>
    </w:p>
    <w:p w14:paraId="78899209" w14:textId="77777777" w:rsidR="003030BA" w:rsidRPr="001E3F75" w:rsidRDefault="003030BA">
      <w:pPr>
        <w:pageBreakBefore/>
        <w:jc w:val="both"/>
      </w:pPr>
    </w:p>
    <w:tbl>
      <w:tblPr>
        <w:tblW w:w="960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6"/>
        <w:gridCol w:w="8080"/>
      </w:tblGrid>
      <w:tr w:rsidR="005B3CF8" w:rsidRPr="001E3F75" w14:paraId="75D6EBA7" w14:textId="77777777">
        <w:tc>
          <w:tcPr>
            <w:tcW w:w="15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46E7C" w14:textId="77777777" w:rsidR="003030BA" w:rsidRPr="001E3F75" w:rsidRDefault="003030BA"/>
          <w:p w14:paraId="34FF77C5" w14:textId="77777777" w:rsidR="003030BA" w:rsidRPr="001E3F75" w:rsidRDefault="00D60A26">
            <w:r w:rsidRPr="001E3F75">
              <w:object w:dxaOrig="889" w:dyaOrig="1218" w14:anchorId="20E0FBA0">
                <v:shape id="Object 3" o:spid="_x0000_i1027" type="#_x0000_t75" style="width:44.25pt;height:60.75pt;visibility:visible" o:ole="">
                  <v:imagedata r:id="rId7" o:title=""/>
                </v:shape>
                <o:OLEObject Type="Embed" ProgID="Word.Document.8" ShapeID="Object 3" DrawAspect="Content" ObjectID="_1655706668" r:id="rId9"/>
              </w:object>
            </w:r>
          </w:p>
        </w:tc>
        <w:tc>
          <w:tcPr>
            <w:tcW w:w="8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2898C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 xml:space="preserve">PROGRAMA DE PÓS-GRADUAÇÃO </w:t>
            </w:r>
          </w:p>
          <w:p w14:paraId="4183968D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>EM ENGENHARIA DE PRODUÇÃO - PPGEP</w:t>
            </w:r>
          </w:p>
          <w:p w14:paraId="70337F21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>CENTRO DE TECNOLOGIA E GEOCIÊNCIAS - CTG</w:t>
            </w:r>
          </w:p>
          <w:p w14:paraId="02A10203" w14:textId="77777777" w:rsidR="003030BA" w:rsidRPr="001E3F75" w:rsidRDefault="00D60A26">
            <w:pPr>
              <w:jc w:val="center"/>
            </w:pPr>
            <w:r w:rsidRPr="001E3F75">
              <w:rPr>
                <w:b/>
              </w:rPr>
              <w:t>UNIVERSIDADE FEDERAL DE PERNAMBUCO – UFPE</w:t>
            </w:r>
          </w:p>
        </w:tc>
      </w:tr>
    </w:tbl>
    <w:p w14:paraId="511B5936" w14:textId="77777777" w:rsidR="003030BA" w:rsidRPr="001E3F75" w:rsidRDefault="00D60A26">
      <w:pPr>
        <w:pStyle w:val="Ttulo1"/>
      </w:pPr>
      <w:r w:rsidRPr="001E3F75">
        <w:rPr>
          <w:u w:val="none"/>
        </w:rPr>
        <w:t>ANEXO II - Plano de Trabalho - Inscrição para 202</w:t>
      </w:r>
      <w:r w:rsidR="00B55E12" w:rsidRPr="001E3F75">
        <w:rPr>
          <w:u w:val="none"/>
        </w:rPr>
        <w:t>1</w:t>
      </w:r>
    </w:p>
    <w:p w14:paraId="213A3A9F" w14:textId="77777777" w:rsidR="003030BA" w:rsidRPr="001E3F75" w:rsidRDefault="00D60A26">
      <w:pPr>
        <w:pStyle w:val="Ttulo1"/>
      </w:pPr>
      <w:r w:rsidRPr="001E3F75">
        <w:t xml:space="preserve">Doutorado </w:t>
      </w:r>
    </w:p>
    <w:p w14:paraId="51E79C9C" w14:textId="77777777" w:rsidR="003030BA" w:rsidRPr="001E3F75" w:rsidRDefault="003030BA">
      <w:pPr>
        <w:pStyle w:val="Legenda"/>
      </w:pPr>
    </w:p>
    <w:p w14:paraId="3D6FE503" w14:textId="77777777" w:rsidR="003030BA" w:rsidRPr="001E3F75" w:rsidRDefault="003030BA">
      <w:pPr>
        <w:spacing w:after="120"/>
      </w:pPr>
    </w:p>
    <w:p w14:paraId="08B183DA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Nome:______________________________________________________________________________</w:t>
      </w:r>
    </w:p>
    <w:p w14:paraId="1D1BFAEB" w14:textId="77777777" w:rsidR="003030BA" w:rsidRPr="001E3F75" w:rsidRDefault="003030BA">
      <w:pPr>
        <w:spacing w:after="120"/>
      </w:pPr>
    </w:p>
    <w:p w14:paraId="5575D01A" w14:textId="77777777" w:rsidR="00D52C0E" w:rsidRPr="001E3F75" w:rsidRDefault="00D60A26" w:rsidP="001223A5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>PLANO GERAL</w:t>
      </w:r>
    </w:p>
    <w:p w14:paraId="23BD6145" w14:textId="77777777" w:rsidR="003030BA" w:rsidRPr="001E3F75" w:rsidRDefault="00D60A26" w:rsidP="00D52C0E">
      <w:pPr>
        <w:pStyle w:val="Lista"/>
        <w:ind w:firstLine="0"/>
        <w:rPr>
          <w:b/>
          <w:sz w:val="22"/>
        </w:rPr>
      </w:pPr>
      <w:r w:rsidRPr="001E3F75">
        <w:rPr>
          <w:b/>
          <w:sz w:val="22"/>
        </w:rPr>
        <w:t>Sumário das atividades a serem desenvolvidas:</w:t>
      </w:r>
    </w:p>
    <w:tbl>
      <w:tblPr>
        <w:tblW w:w="9777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4"/>
        <w:gridCol w:w="3261"/>
        <w:gridCol w:w="5312"/>
      </w:tblGrid>
      <w:tr w:rsidR="005B3CF8" w:rsidRPr="001E3F75" w14:paraId="153250DB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495627" w14:textId="77777777" w:rsidR="003030BA" w:rsidRPr="001E3F75" w:rsidRDefault="00D60A26">
            <w:pPr>
              <w:spacing w:after="120"/>
            </w:pPr>
            <w:r w:rsidRPr="001E3F75">
              <w:t>Semestre/ano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7AF7F4" w14:textId="77777777" w:rsidR="003030BA" w:rsidRPr="001E3F75" w:rsidRDefault="00D60A26">
            <w:pPr>
              <w:spacing w:after="120"/>
            </w:pPr>
            <w:r w:rsidRPr="001E3F75">
              <w:t>Atividades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8700B1" w14:textId="77777777" w:rsidR="003030BA" w:rsidRPr="001E3F75" w:rsidRDefault="00D60A26">
            <w:pPr>
              <w:spacing w:after="120"/>
            </w:pPr>
            <w:r w:rsidRPr="001E3F75">
              <w:t>Comentário geral</w:t>
            </w:r>
          </w:p>
        </w:tc>
      </w:tr>
      <w:tr w:rsidR="005B3CF8" w:rsidRPr="001E3F75" w14:paraId="6177A8D0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54B122" w14:textId="77777777" w:rsidR="003030BA" w:rsidRPr="001E3F75" w:rsidRDefault="00D60A26">
            <w:pPr>
              <w:spacing w:after="120"/>
            </w:pPr>
            <w:r w:rsidRPr="001E3F75">
              <w:t>1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1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1C3B72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2152F0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22547C4F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94156B" w14:textId="77777777" w:rsidR="003030BA" w:rsidRPr="001E3F75" w:rsidRDefault="00D60A26">
            <w:pPr>
              <w:spacing w:after="120"/>
            </w:pPr>
            <w:r w:rsidRPr="001E3F75">
              <w:t>2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1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068C41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3F600C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664556A0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31B546" w14:textId="77777777" w:rsidR="003030BA" w:rsidRPr="001E3F75" w:rsidRDefault="00D60A26">
            <w:pPr>
              <w:spacing w:after="120"/>
            </w:pPr>
            <w:r w:rsidRPr="001E3F75">
              <w:t>1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2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03F859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5B57D4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1B42B530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192693" w14:textId="77777777" w:rsidR="003030BA" w:rsidRPr="001E3F75" w:rsidRDefault="00D60A26">
            <w:pPr>
              <w:spacing w:after="120"/>
            </w:pPr>
            <w:r w:rsidRPr="001E3F75">
              <w:t>2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2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E97ED7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B3C2BD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55E0A185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2DB4D2" w14:textId="77777777" w:rsidR="003030BA" w:rsidRPr="001E3F75" w:rsidRDefault="00D60A26">
            <w:pPr>
              <w:spacing w:after="120"/>
            </w:pPr>
            <w:r w:rsidRPr="001E3F75">
              <w:t>1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3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7ED9F2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7BE3D8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59116B4C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A1532B" w14:textId="77777777" w:rsidR="003030BA" w:rsidRPr="001E3F75" w:rsidRDefault="00D60A26">
            <w:pPr>
              <w:spacing w:after="120"/>
            </w:pPr>
            <w:r w:rsidRPr="001E3F75">
              <w:t>2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3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006905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C9BAD5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04F58250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C4E2E5C" w14:textId="77777777" w:rsidR="003030BA" w:rsidRPr="001E3F75" w:rsidRDefault="00D60A26">
            <w:pPr>
              <w:spacing w:after="120"/>
            </w:pPr>
            <w:r w:rsidRPr="001E3F75">
              <w:t>1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4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553A8B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B3A60A" w14:textId="77777777" w:rsidR="003030BA" w:rsidRPr="001E3F75" w:rsidRDefault="003030BA">
            <w:pPr>
              <w:spacing w:after="120"/>
            </w:pPr>
          </w:p>
        </w:tc>
      </w:tr>
      <w:tr w:rsidR="003030BA" w:rsidRPr="001E3F75" w14:paraId="2F427076" w14:textId="77777777"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94DEC6" w14:textId="77777777" w:rsidR="003030BA" w:rsidRPr="001E3F75" w:rsidRDefault="00D60A26">
            <w:pPr>
              <w:spacing w:after="120"/>
            </w:pPr>
            <w:r w:rsidRPr="001E3F75">
              <w:t>2</w:t>
            </w:r>
            <w:r w:rsidRPr="001E3F75">
              <w:rPr>
                <w:vertAlign w:val="superscript"/>
              </w:rPr>
              <w:t>o</w:t>
            </w:r>
            <w:r w:rsidRPr="001E3F75">
              <w:t>/202</w:t>
            </w:r>
            <w:r w:rsidR="00B55E12" w:rsidRPr="001E3F75">
              <w:t>4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33361C" w14:textId="77777777" w:rsidR="003030BA" w:rsidRPr="001E3F75" w:rsidRDefault="003030BA">
            <w:pPr>
              <w:spacing w:after="120"/>
            </w:pP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AFA465" w14:textId="77777777" w:rsidR="003030BA" w:rsidRPr="001E3F75" w:rsidRDefault="003030BA">
            <w:pPr>
              <w:spacing w:after="120"/>
            </w:pPr>
          </w:p>
        </w:tc>
      </w:tr>
    </w:tbl>
    <w:p w14:paraId="22E13A6F" w14:textId="77777777" w:rsidR="007B65BF" w:rsidRPr="001E3F75" w:rsidRDefault="007B65BF" w:rsidP="001223A5">
      <w:pPr>
        <w:pStyle w:val="Lista"/>
        <w:ind w:firstLine="0"/>
        <w:rPr>
          <w:b/>
          <w:sz w:val="22"/>
        </w:rPr>
      </w:pPr>
    </w:p>
    <w:p w14:paraId="358B6674" w14:textId="77777777" w:rsidR="007B65BF" w:rsidRPr="001E3F75" w:rsidRDefault="007B65BF" w:rsidP="007B65BF">
      <w:pPr>
        <w:pStyle w:val="Lista"/>
        <w:ind w:firstLine="0"/>
        <w:rPr>
          <w:b/>
          <w:sz w:val="22"/>
        </w:rPr>
      </w:pPr>
    </w:p>
    <w:p w14:paraId="3FE63779" w14:textId="6006B5C9" w:rsidR="003030BA" w:rsidRPr="001E3F75" w:rsidRDefault="00D60A26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>Observações sobre as atividades a serem desenvolvidas (acrescente mais detalhes se julgar relevantes – pode incluir em anexo). O projeto de pesquisa:</w:t>
      </w:r>
    </w:p>
    <w:tbl>
      <w:tblPr>
        <w:tblW w:w="977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778"/>
      </w:tblGrid>
      <w:tr w:rsidR="005B3CF8" w:rsidRPr="001E3F75" w14:paraId="3997C6F4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EAF3CC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52D0A537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B86393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3E666C03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5F0C45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18B8E108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4A8AB9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47F31CDB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9DB345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20DE6781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A6DFA4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119396E6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3579F0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2B450625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10BD8F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11D4A051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098233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7FCDEDC6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170956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003E9812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27B45A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097CE1BE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5CA6EE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175F80DA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ECD978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11EEBFB6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DEDDC6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41AE3287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3D673C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5853475C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D534B1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39336A70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E58531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503D98F4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872907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36823667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21B74F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6005985F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6DEC0E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67785CDD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B352B2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0F5C3F1F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F8133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303CBEE6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EE4793" w14:textId="77777777" w:rsidR="003030BA" w:rsidRPr="001E3F75" w:rsidRDefault="003030BA">
            <w:pPr>
              <w:spacing w:after="120"/>
            </w:pPr>
          </w:p>
        </w:tc>
      </w:tr>
      <w:tr w:rsidR="005B3CF8" w:rsidRPr="001E3F75" w14:paraId="7B608E53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7457FF" w14:textId="77777777" w:rsidR="003030BA" w:rsidRPr="001E3F75" w:rsidRDefault="003030BA">
            <w:pPr>
              <w:spacing w:after="120"/>
            </w:pPr>
          </w:p>
        </w:tc>
      </w:tr>
      <w:tr w:rsidR="003030BA" w:rsidRPr="001E3F75" w14:paraId="545B5A45" w14:textId="77777777">
        <w:tc>
          <w:tcPr>
            <w:tcW w:w="9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410B4D" w14:textId="77777777" w:rsidR="003030BA" w:rsidRPr="001E3F75" w:rsidRDefault="003030BA">
            <w:pPr>
              <w:spacing w:after="120"/>
            </w:pPr>
          </w:p>
        </w:tc>
      </w:tr>
    </w:tbl>
    <w:p w14:paraId="4FA2E5FA" w14:textId="77777777" w:rsidR="003030BA" w:rsidRPr="001E3F75" w:rsidRDefault="003030BA">
      <w:pPr>
        <w:spacing w:after="120"/>
      </w:pPr>
    </w:p>
    <w:p w14:paraId="375D8AA7" w14:textId="77777777" w:rsidR="003030BA" w:rsidRPr="001E3F75" w:rsidRDefault="00D60A26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>PLANO DE DISCIPLINAS (total de 38 créditos)</w:t>
      </w:r>
    </w:p>
    <w:p w14:paraId="1A9CF28D" w14:textId="77777777" w:rsidR="003030BA" w:rsidRPr="001E3F75" w:rsidRDefault="00D60A26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>Disciplinas a serem desenvolvidas no PPGEP/UFPE (indique na sua visão atual que disciplinas seriam desenvolvidas no doutorado):</w:t>
      </w:r>
    </w:p>
    <w:tbl>
      <w:tblPr>
        <w:tblW w:w="861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94"/>
        <w:gridCol w:w="1417"/>
        <w:gridCol w:w="1701"/>
        <w:gridCol w:w="1701"/>
      </w:tblGrid>
      <w:tr w:rsidR="005B3CF8" w:rsidRPr="001E3F75" w14:paraId="547DC5C8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1C273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Nome da disciplina: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D643B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Número de crédito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B1CF3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Obrigatória ou eletiv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2773C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Semestre/ano</w:t>
            </w:r>
          </w:p>
          <w:p w14:paraId="47D5146F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A desenvolver</w:t>
            </w:r>
          </w:p>
        </w:tc>
      </w:tr>
      <w:tr w:rsidR="005B3CF8" w:rsidRPr="001E3F75" w14:paraId="6B674DDE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9733A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675A7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C4BA2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E2FAA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6AE07769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337EE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59015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561C0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3E0B6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1D268B7D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1FA6B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0BDB4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A6C45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9870A7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73C7B29F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20590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5C4645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0A08D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C391C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6BF84B26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C7A97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7E460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0F178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C6415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0212A8C4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7E29F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DC44E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0B64E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EC39A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53EBDC62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11510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1C095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606B1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EBAA2B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4755E387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26E40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C4E24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E7A19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EBB58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64EB1736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6939A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Seminários II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94174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2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0D610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Obrigatóri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90CBE7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11D5A448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66F97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Estudo dirigido I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3BD84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2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A1346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Obrigatóri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21F40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3030BA" w:rsidRPr="001E3F75" w14:paraId="62CD6D09" w14:textId="77777777">
        <w:tc>
          <w:tcPr>
            <w:tcW w:w="37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C2351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Estudo dirigido II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3A702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2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A9D43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Obrigatóri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0139D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</w:tbl>
    <w:p w14:paraId="7DDCEDF9" w14:textId="77777777" w:rsidR="003030BA" w:rsidRPr="001E3F75" w:rsidRDefault="003030BA"/>
    <w:p w14:paraId="1FA26564" w14:textId="77777777" w:rsidR="003030BA" w:rsidRPr="001E3F75" w:rsidRDefault="00D60A26">
      <w:pPr>
        <w:pStyle w:val="Lista"/>
        <w:numPr>
          <w:ilvl w:val="0"/>
          <w:numId w:val="3"/>
        </w:numPr>
        <w:rPr>
          <w:b/>
          <w:sz w:val="22"/>
        </w:rPr>
      </w:pPr>
      <w:r w:rsidRPr="001E3F75">
        <w:rPr>
          <w:b/>
          <w:sz w:val="22"/>
        </w:rPr>
        <w:t>Disciplinas a serem solicitadas integralização de créditos:</w:t>
      </w:r>
    </w:p>
    <w:tbl>
      <w:tblPr>
        <w:tblW w:w="946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35"/>
        <w:gridCol w:w="1275"/>
        <w:gridCol w:w="1843"/>
        <w:gridCol w:w="1985"/>
        <w:gridCol w:w="2126"/>
      </w:tblGrid>
      <w:tr w:rsidR="005B3CF8" w:rsidRPr="001E3F75" w14:paraId="728366C1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87197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Nome da disciplina: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A738A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Número de créditos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BF4C1F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Ano em que foi cursada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83D0B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Mestrado ou doutorado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AAB89" w14:textId="77777777" w:rsidR="003030BA" w:rsidRPr="001E3F75" w:rsidRDefault="00D60A26">
            <w:pPr>
              <w:pStyle w:val="Lista"/>
              <w:ind w:left="0" w:firstLine="0"/>
              <w:rPr>
                <w:sz w:val="22"/>
              </w:rPr>
            </w:pPr>
            <w:r w:rsidRPr="001E3F75">
              <w:rPr>
                <w:sz w:val="22"/>
              </w:rPr>
              <w:t>Instituição</w:t>
            </w:r>
          </w:p>
        </w:tc>
      </w:tr>
      <w:tr w:rsidR="005B3CF8" w:rsidRPr="001E3F75" w14:paraId="7BDF398F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9FEF6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6FF28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76891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33DA6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0BAE8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33109903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B016B7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43662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72784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3CB98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65B7D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64FE7B53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AD053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A6B786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B726F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1F599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F7D04A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7F8DBF0F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E1432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96B00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BAB89C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422A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C2B15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  <w:tr w:rsidR="005B3CF8" w:rsidRPr="001E3F75" w14:paraId="4237169E" w14:textId="77777777">
        <w:tc>
          <w:tcPr>
            <w:tcW w:w="2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79B01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27F9A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63C18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C3604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1145E" w14:textId="77777777" w:rsidR="003030BA" w:rsidRPr="001E3F75" w:rsidRDefault="003030BA">
            <w:pPr>
              <w:pStyle w:val="Lista"/>
              <w:ind w:left="0" w:firstLine="0"/>
              <w:rPr>
                <w:sz w:val="22"/>
              </w:rPr>
            </w:pPr>
          </w:p>
        </w:tc>
      </w:tr>
    </w:tbl>
    <w:p w14:paraId="566B7547" w14:textId="77777777" w:rsidR="003030BA" w:rsidRPr="001E3F75" w:rsidRDefault="00D60A26">
      <w:pPr>
        <w:spacing w:after="120"/>
        <w:jc w:val="both"/>
      </w:pPr>
      <w:r w:rsidRPr="001E3F75">
        <w:t>Observação: até 1/3 de disciplinas cursadas em outros cursos podem ser integralizadas no Doutorado, desde que relacionadas ao Programa e ao Projeto e aprovadas pelo colegiado (respeitando o prazo de 5 anos). Indique neste item aquelas disciplinas que poderiam ser solicitadas para serem integralizadas.</w:t>
      </w:r>
    </w:p>
    <w:p w14:paraId="737F0260" w14:textId="77777777" w:rsidR="003030BA" w:rsidRPr="001E3F75" w:rsidRDefault="003030BA">
      <w:pPr>
        <w:spacing w:after="120"/>
      </w:pPr>
    </w:p>
    <w:p w14:paraId="6A8B180E" w14:textId="77777777" w:rsidR="003030BA" w:rsidRPr="001E3F75" w:rsidRDefault="003030BA">
      <w:pPr>
        <w:pageBreakBefore/>
        <w:spacing w:after="120"/>
      </w:pPr>
    </w:p>
    <w:p w14:paraId="7526C299" w14:textId="77777777" w:rsidR="003030BA" w:rsidRPr="001E3F75" w:rsidRDefault="003030BA">
      <w:pPr>
        <w:pStyle w:val="Ttulo"/>
      </w:pPr>
    </w:p>
    <w:p w14:paraId="6B046EE6" w14:textId="77777777" w:rsidR="003030BA" w:rsidRPr="001E3F75" w:rsidRDefault="003030BA">
      <w:pPr>
        <w:rPr>
          <w:sz w:val="2"/>
          <w:szCs w:val="2"/>
        </w:rPr>
      </w:pPr>
    </w:p>
    <w:tbl>
      <w:tblPr>
        <w:tblW w:w="8755" w:type="dxa"/>
        <w:tblInd w:w="46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6"/>
        <w:gridCol w:w="7229"/>
      </w:tblGrid>
      <w:tr w:rsidR="005B3CF8" w:rsidRPr="001E3F75" w14:paraId="1A7B10B3" w14:textId="77777777">
        <w:tc>
          <w:tcPr>
            <w:tcW w:w="15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1F6F8F" w14:textId="77777777" w:rsidR="003030BA" w:rsidRPr="001E3F75" w:rsidRDefault="003030BA"/>
          <w:p w14:paraId="65077A1E" w14:textId="77777777" w:rsidR="003030BA" w:rsidRPr="001E3F75" w:rsidRDefault="00D60A26">
            <w:r w:rsidRPr="001E3F75">
              <w:object w:dxaOrig="889" w:dyaOrig="1218" w14:anchorId="7221EFB4">
                <v:shape id="Object 4" o:spid="_x0000_i1028" type="#_x0000_t75" style="width:44.25pt;height:60.75pt;visibility:visible" o:ole="">
                  <v:imagedata r:id="rId7" o:title=""/>
                </v:shape>
                <o:OLEObject Type="Embed" ProgID="Word.Document.8" ShapeID="Object 4" DrawAspect="Content" ObjectID="_1655706669" r:id="rId10"/>
              </w:object>
            </w:r>
          </w:p>
        </w:tc>
        <w:tc>
          <w:tcPr>
            <w:tcW w:w="72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4C170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 xml:space="preserve">PROGRAMA DE PÓS-GRADUAÇÃO </w:t>
            </w:r>
          </w:p>
          <w:p w14:paraId="64DDDF25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>EM ENGENHARIA DE PRODUÇÃO – PPGEP</w:t>
            </w:r>
          </w:p>
          <w:p w14:paraId="2EC67937" w14:textId="77777777" w:rsidR="003030BA" w:rsidRPr="001E3F75" w:rsidRDefault="00D60A26">
            <w:pPr>
              <w:jc w:val="center"/>
              <w:rPr>
                <w:b/>
              </w:rPr>
            </w:pPr>
            <w:r w:rsidRPr="001E3F75">
              <w:rPr>
                <w:b/>
              </w:rPr>
              <w:t>CENTRO DE TECNOLOGIA E GEOCIÊNCIAS – CTG</w:t>
            </w:r>
          </w:p>
          <w:p w14:paraId="0F25069B" w14:textId="77777777" w:rsidR="003030BA" w:rsidRPr="001E3F75" w:rsidRDefault="00D60A26">
            <w:pPr>
              <w:jc w:val="center"/>
            </w:pPr>
            <w:r w:rsidRPr="001E3F75">
              <w:rPr>
                <w:b/>
              </w:rPr>
              <w:t>UNIVERSIDADE FEDERAL DE PERNAMBUCO – UFPE</w:t>
            </w:r>
          </w:p>
        </w:tc>
      </w:tr>
    </w:tbl>
    <w:p w14:paraId="7E3C52D4" w14:textId="77777777" w:rsidR="003030BA" w:rsidRPr="001E3F75" w:rsidRDefault="00D60A26">
      <w:pPr>
        <w:pStyle w:val="Legenda"/>
      </w:pPr>
      <w:r w:rsidRPr="001E3F75">
        <w:t>ANEXO III – Regime de dedicação ao curso</w:t>
      </w:r>
    </w:p>
    <w:p w14:paraId="6B428ADF" w14:textId="77777777" w:rsidR="003030BA" w:rsidRPr="001E3F75" w:rsidRDefault="00D60A26">
      <w:pPr>
        <w:pStyle w:val="Ttulo1"/>
      </w:pPr>
      <w:r w:rsidRPr="001E3F75">
        <w:t>Doutorado</w:t>
      </w:r>
    </w:p>
    <w:p w14:paraId="72D67097" w14:textId="77777777" w:rsidR="003030BA" w:rsidRPr="001E3F75" w:rsidRDefault="003030BA"/>
    <w:p w14:paraId="27AA3A22" w14:textId="77777777" w:rsidR="003030BA" w:rsidRPr="001E3F75" w:rsidRDefault="003030BA"/>
    <w:p w14:paraId="4884E5C5" w14:textId="77777777" w:rsidR="003030BA" w:rsidRPr="001E3F75" w:rsidRDefault="00D60A26">
      <w:pPr>
        <w:numPr>
          <w:ilvl w:val="0"/>
          <w:numId w:val="3"/>
        </w:numPr>
        <w:spacing w:after="120"/>
        <w:rPr>
          <w:b/>
          <w:sz w:val="22"/>
        </w:rPr>
      </w:pPr>
      <w:r w:rsidRPr="001E3F75">
        <w:rPr>
          <w:b/>
          <w:sz w:val="22"/>
        </w:rPr>
        <w:t>Dados Profissionais:</w:t>
      </w:r>
    </w:p>
    <w:p w14:paraId="2D6F91FB" w14:textId="7C78BD60" w:rsidR="003030BA" w:rsidRPr="001E3F75" w:rsidRDefault="00D60A26">
      <w:pPr>
        <w:rPr>
          <w:sz w:val="22"/>
          <w:szCs w:val="22"/>
        </w:rPr>
      </w:pPr>
      <w:r w:rsidRPr="001E3F75">
        <w:rPr>
          <w:sz w:val="22"/>
          <w:szCs w:val="22"/>
        </w:rPr>
        <w:t>Possui V</w:t>
      </w:r>
      <w:r w:rsidR="003754B0" w:rsidRPr="001E3F75">
        <w:rPr>
          <w:sz w:val="22"/>
          <w:szCs w:val="22"/>
        </w:rPr>
        <w:t>í</w:t>
      </w:r>
      <w:r w:rsidRPr="001E3F75">
        <w:rPr>
          <w:sz w:val="22"/>
          <w:szCs w:val="22"/>
        </w:rPr>
        <w:t xml:space="preserve">nculo empregatício: </w:t>
      </w:r>
      <w:proofErr w:type="gramStart"/>
      <w:r w:rsidRPr="001E3F75">
        <w:rPr>
          <w:sz w:val="22"/>
          <w:szCs w:val="22"/>
        </w:rPr>
        <w:t xml:space="preserve">(  </w:t>
      </w:r>
      <w:proofErr w:type="gramEnd"/>
      <w:r w:rsidRPr="001E3F75">
        <w:rPr>
          <w:sz w:val="22"/>
          <w:szCs w:val="22"/>
        </w:rPr>
        <w:t xml:space="preserve"> ) SIM* </w:t>
      </w:r>
      <w:r w:rsidRPr="001E3F75">
        <w:rPr>
          <w:sz w:val="22"/>
          <w:szCs w:val="22"/>
        </w:rPr>
        <w:tab/>
      </w:r>
      <w:r w:rsidRPr="001E3F75">
        <w:rPr>
          <w:sz w:val="22"/>
          <w:szCs w:val="22"/>
        </w:rPr>
        <w:tab/>
        <w:t>(   ) NÃO</w:t>
      </w:r>
    </w:p>
    <w:p w14:paraId="2C4014BD" w14:textId="77777777" w:rsidR="003030BA" w:rsidRPr="001E3F75" w:rsidRDefault="003030BA">
      <w:pPr>
        <w:pStyle w:val="Lista"/>
        <w:ind w:left="0" w:firstLine="0"/>
        <w:rPr>
          <w:sz w:val="22"/>
          <w:szCs w:val="22"/>
        </w:rPr>
      </w:pPr>
    </w:p>
    <w:p w14:paraId="3168663C" w14:textId="3F061884" w:rsidR="003030BA" w:rsidRPr="001E3F75" w:rsidRDefault="00D60A26">
      <w:pPr>
        <w:pStyle w:val="Lista"/>
        <w:ind w:left="0" w:firstLine="0"/>
      </w:pPr>
      <w:r w:rsidRPr="001E3F75">
        <w:rPr>
          <w:sz w:val="22"/>
          <w:szCs w:val="22"/>
        </w:rPr>
        <w:t>*No caso de possuir v</w:t>
      </w:r>
      <w:r w:rsidR="003754B0" w:rsidRPr="001E3F75">
        <w:rPr>
          <w:sz w:val="22"/>
          <w:szCs w:val="22"/>
        </w:rPr>
        <w:t>í</w:t>
      </w:r>
      <w:r w:rsidRPr="001E3F75">
        <w:rPr>
          <w:sz w:val="22"/>
          <w:szCs w:val="22"/>
        </w:rPr>
        <w:t>nculo empregatício, justi</w:t>
      </w:r>
      <w:r w:rsidRPr="001E3F75">
        <w:rPr>
          <w:sz w:val="22"/>
        </w:rPr>
        <w:t>ficar abaixo, indicando quantas horas por semana será liberado para dedicação ao curso.</w:t>
      </w:r>
    </w:p>
    <w:p w14:paraId="0D26E1E5" w14:textId="77777777" w:rsidR="003030BA" w:rsidRPr="001E3F75" w:rsidRDefault="003030BA">
      <w:pPr>
        <w:pStyle w:val="Lista"/>
        <w:ind w:left="0" w:firstLine="0"/>
        <w:rPr>
          <w:sz w:val="22"/>
        </w:rPr>
      </w:pPr>
    </w:p>
    <w:p w14:paraId="27B4B65B" w14:textId="77777777" w:rsidR="003030BA" w:rsidRPr="001E3F75" w:rsidRDefault="00D60A26">
      <w:pPr>
        <w:pStyle w:val="Lista"/>
        <w:spacing w:line="360" w:lineRule="auto"/>
        <w:ind w:firstLine="0"/>
        <w:jc w:val="both"/>
        <w:rPr>
          <w:u w:val="single"/>
        </w:rPr>
      </w:pP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</w:p>
    <w:p w14:paraId="5AC48252" w14:textId="77777777" w:rsidR="003030BA" w:rsidRPr="001E3F75" w:rsidRDefault="00D60A26">
      <w:pPr>
        <w:pStyle w:val="Lista"/>
        <w:spacing w:line="360" w:lineRule="auto"/>
        <w:ind w:firstLine="0"/>
        <w:jc w:val="both"/>
        <w:rPr>
          <w:u w:val="single"/>
        </w:rPr>
      </w:pP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</w:p>
    <w:p w14:paraId="3FC865A5" w14:textId="77777777" w:rsidR="003030BA" w:rsidRPr="001E3F75" w:rsidRDefault="00D60A26">
      <w:pPr>
        <w:pStyle w:val="Lista"/>
        <w:spacing w:line="360" w:lineRule="auto"/>
        <w:ind w:firstLine="0"/>
        <w:jc w:val="both"/>
        <w:rPr>
          <w:u w:val="single"/>
        </w:rPr>
      </w:pP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</w:p>
    <w:p w14:paraId="05F04D53" w14:textId="77777777" w:rsidR="003030BA" w:rsidRPr="001E3F75" w:rsidRDefault="00D60A26">
      <w:pPr>
        <w:pStyle w:val="Lista"/>
        <w:spacing w:line="360" w:lineRule="auto"/>
        <w:ind w:firstLine="0"/>
        <w:jc w:val="both"/>
        <w:rPr>
          <w:u w:val="single"/>
        </w:rPr>
      </w:pP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  <w:r w:rsidRPr="001E3F75">
        <w:rPr>
          <w:u w:val="single"/>
        </w:rPr>
        <w:tab/>
      </w:r>
    </w:p>
    <w:p w14:paraId="6ED32F95" w14:textId="77777777" w:rsidR="003030BA" w:rsidRPr="001E3F75" w:rsidRDefault="003030BA">
      <w:pPr>
        <w:pStyle w:val="Lista"/>
        <w:ind w:left="0" w:firstLine="0"/>
        <w:rPr>
          <w:sz w:val="22"/>
        </w:rPr>
      </w:pPr>
    </w:p>
    <w:p w14:paraId="36D55D71" w14:textId="77777777" w:rsidR="003030BA" w:rsidRPr="001E3F75" w:rsidRDefault="00D60A26">
      <w:pPr>
        <w:pStyle w:val="Lista"/>
        <w:ind w:left="0" w:firstLine="0"/>
        <w:rPr>
          <w:sz w:val="22"/>
        </w:rPr>
      </w:pPr>
      <w:r w:rsidRPr="001E3F75">
        <w:rPr>
          <w:sz w:val="22"/>
        </w:rPr>
        <w:t>Informar nome do empregador, a função que exerce e tempo de serviço na empresa:</w:t>
      </w:r>
    </w:p>
    <w:p w14:paraId="326E8AB3" w14:textId="77777777" w:rsidR="003030BA" w:rsidRPr="001E3F75" w:rsidRDefault="003030BA">
      <w:pPr>
        <w:pStyle w:val="Lista"/>
        <w:ind w:left="0" w:firstLine="0"/>
        <w:rPr>
          <w:sz w:val="22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65"/>
        <w:gridCol w:w="866"/>
        <w:gridCol w:w="3519"/>
        <w:gridCol w:w="3420"/>
        <w:gridCol w:w="1260"/>
      </w:tblGrid>
      <w:tr w:rsidR="005B3CF8" w:rsidRPr="001E3F75" w14:paraId="2A97A4ED" w14:textId="77777777">
        <w:trPr>
          <w:cantSplit/>
          <w:trHeight w:val="652"/>
        </w:trPr>
        <w:tc>
          <w:tcPr>
            <w:tcW w:w="17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55CBB5EA" w14:textId="77777777" w:rsidR="003030BA" w:rsidRPr="001E3F75" w:rsidRDefault="00D60A26">
            <w:pPr>
              <w:jc w:val="center"/>
              <w:rPr>
                <w:b/>
                <w:sz w:val="20"/>
                <w:szCs w:val="20"/>
              </w:rPr>
            </w:pPr>
            <w:r w:rsidRPr="001E3F75">
              <w:rPr>
                <w:b/>
                <w:sz w:val="20"/>
                <w:szCs w:val="20"/>
              </w:rPr>
              <w:t xml:space="preserve">Período </w:t>
            </w:r>
          </w:p>
          <w:p w14:paraId="030EB764" w14:textId="77777777" w:rsidR="003030BA" w:rsidRPr="001E3F75" w:rsidRDefault="00D60A26">
            <w:pPr>
              <w:jc w:val="center"/>
            </w:pPr>
            <w:r w:rsidRPr="001E3F75">
              <w:rPr>
                <w:b/>
                <w:sz w:val="20"/>
                <w:szCs w:val="20"/>
              </w:rPr>
              <w:t>(mm/aa)</w:t>
            </w:r>
          </w:p>
        </w:tc>
        <w:tc>
          <w:tcPr>
            <w:tcW w:w="35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669E2196" w14:textId="77777777" w:rsidR="003030BA" w:rsidRPr="001E3F75" w:rsidRDefault="00D60A26">
            <w:pPr>
              <w:jc w:val="center"/>
              <w:rPr>
                <w:b/>
                <w:sz w:val="20"/>
                <w:szCs w:val="20"/>
              </w:rPr>
            </w:pPr>
            <w:r w:rsidRPr="001E3F75">
              <w:rPr>
                <w:b/>
                <w:sz w:val="20"/>
                <w:szCs w:val="20"/>
              </w:rPr>
              <w:t>Nome do Empregador</w:t>
            </w:r>
          </w:p>
          <w:p w14:paraId="5B7B626A" w14:textId="77777777" w:rsidR="003030BA" w:rsidRPr="001E3F75" w:rsidRDefault="00D60A26">
            <w:pPr>
              <w:jc w:val="center"/>
            </w:pPr>
            <w:r w:rsidRPr="001E3F75">
              <w:rPr>
                <w:b/>
                <w:sz w:val="20"/>
                <w:szCs w:val="20"/>
              </w:rPr>
              <w:t>/Instituição de vinculo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277B7512" w14:textId="77777777" w:rsidR="003030BA" w:rsidRPr="001E3F75" w:rsidRDefault="00D60A26">
            <w:pPr>
              <w:jc w:val="center"/>
              <w:rPr>
                <w:b/>
                <w:sz w:val="20"/>
                <w:szCs w:val="20"/>
              </w:rPr>
            </w:pPr>
            <w:r w:rsidRPr="001E3F75">
              <w:rPr>
                <w:b/>
                <w:sz w:val="20"/>
                <w:szCs w:val="20"/>
              </w:rPr>
              <w:t>Função que exerce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4646F0FB" w14:textId="77777777" w:rsidR="003030BA" w:rsidRPr="001E3F75" w:rsidRDefault="00D60A26">
            <w:pPr>
              <w:jc w:val="center"/>
              <w:rPr>
                <w:b/>
                <w:sz w:val="20"/>
                <w:szCs w:val="20"/>
              </w:rPr>
            </w:pPr>
            <w:r w:rsidRPr="001E3F75">
              <w:rPr>
                <w:b/>
                <w:sz w:val="20"/>
                <w:szCs w:val="20"/>
              </w:rPr>
              <w:t>Horário/ regime de trabalho</w:t>
            </w:r>
          </w:p>
        </w:tc>
      </w:tr>
      <w:tr w:rsidR="005B3CF8" w:rsidRPr="001E3F75" w14:paraId="24303382" w14:textId="77777777">
        <w:trPr>
          <w:cantSplit/>
          <w:trHeight w:val="360"/>
        </w:trPr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169EE67A" w14:textId="77777777" w:rsidR="003030BA" w:rsidRPr="001E3F75" w:rsidRDefault="00D60A26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1E3F75">
              <w:rPr>
                <w:rFonts w:ascii="Arial" w:hAnsi="Arial"/>
                <w:sz w:val="20"/>
                <w:szCs w:val="20"/>
              </w:rPr>
              <w:t>Início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68FC89A5" w14:textId="77777777" w:rsidR="003030BA" w:rsidRPr="001E3F75" w:rsidRDefault="00D60A26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1E3F75">
              <w:rPr>
                <w:rFonts w:ascii="Arial" w:hAnsi="Arial"/>
                <w:sz w:val="20"/>
                <w:szCs w:val="20"/>
              </w:rPr>
              <w:t>Término</w:t>
            </w:r>
          </w:p>
        </w:tc>
        <w:tc>
          <w:tcPr>
            <w:tcW w:w="351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3B39690A" w14:textId="77777777" w:rsidR="003030BA" w:rsidRPr="001E3F75" w:rsidRDefault="00D60A26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1E3F75">
              <w:rPr>
                <w:rFonts w:ascii="Arial" w:hAnsi="Arial"/>
                <w:sz w:val="20"/>
                <w:szCs w:val="20"/>
              </w:rPr>
              <w:t>(separar por “/”)</w:t>
            </w:r>
          </w:p>
        </w:tc>
        <w:tc>
          <w:tcPr>
            <w:tcW w:w="342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247F8644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4B4EAC2E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5B3CF8" w:rsidRPr="001E3F75" w14:paraId="79BDC17E" w14:textId="77777777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6834D10D" w14:textId="77777777" w:rsidR="003030BA" w:rsidRPr="001E3F75" w:rsidRDefault="003030BA">
            <w:pPr>
              <w:jc w:val="right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4D44BCDC" w14:textId="77777777" w:rsidR="003030BA" w:rsidRPr="001E3F75" w:rsidRDefault="003030BA">
            <w:pPr>
              <w:jc w:val="right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610E154B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7453C21F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4C4B2455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5B3CF8" w:rsidRPr="001E3F75" w14:paraId="34D8621D" w14:textId="77777777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7FB4FF32" w14:textId="77777777" w:rsidR="003030BA" w:rsidRPr="001E3F75" w:rsidRDefault="003030BA">
            <w:pPr>
              <w:jc w:val="right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5DAF2E41" w14:textId="77777777" w:rsidR="003030BA" w:rsidRPr="001E3F75" w:rsidRDefault="003030BA">
            <w:pPr>
              <w:jc w:val="right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248E4EA7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026C2ABF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0AB09F35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030BA" w:rsidRPr="001E3F75" w14:paraId="4E6544AD" w14:textId="77777777">
        <w:trPr>
          <w:cantSplit/>
          <w:trHeight w:val="360"/>
        </w:trPr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6C38C34C" w14:textId="77777777" w:rsidR="003030BA" w:rsidRPr="001E3F75" w:rsidRDefault="003030BA">
            <w:pPr>
              <w:jc w:val="right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58A92438" w14:textId="77777777" w:rsidR="003030BA" w:rsidRPr="001E3F75" w:rsidRDefault="003030BA">
            <w:pPr>
              <w:jc w:val="right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6BDF6643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74630415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30" w:type="dxa"/>
              <w:bottom w:w="0" w:type="dxa"/>
              <w:right w:w="30" w:type="dxa"/>
            </w:tcMar>
          </w:tcPr>
          <w:p w14:paraId="15A0A1A0" w14:textId="77777777" w:rsidR="003030BA" w:rsidRPr="001E3F75" w:rsidRDefault="003030BA">
            <w:pPr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1E087A9D" w14:textId="77777777" w:rsidR="003030BA" w:rsidRPr="001E3F75" w:rsidRDefault="003030BA">
      <w:pPr>
        <w:pStyle w:val="Lista"/>
        <w:ind w:left="0" w:firstLine="0"/>
      </w:pPr>
    </w:p>
    <w:p w14:paraId="4654A3BD" w14:textId="77777777" w:rsidR="003030BA" w:rsidRPr="001E3F75" w:rsidRDefault="003030BA"/>
    <w:p w14:paraId="381A672C" w14:textId="77777777" w:rsidR="003030BA" w:rsidRPr="001E3F75" w:rsidRDefault="003030BA"/>
    <w:p w14:paraId="67F4D0D5" w14:textId="77777777" w:rsidR="003030BA" w:rsidRPr="001E3F75" w:rsidRDefault="003030BA"/>
    <w:p w14:paraId="35FC7104" w14:textId="77777777" w:rsidR="003030BA" w:rsidRPr="001E3F75" w:rsidRDefault="003030BA">
      <w:pPr>
        <w:spacing w:after="120"/>
      </w:pPr>
    </w:p>
    <w:p w14:paraId="30888709" w14:textId="77777777" w:rsidR="003030BA" w:rsidRPr="001E3F75" w:rsidRDefault="003030BA"/>
    <w:sectPr w:rsidR="003030BA" w:rsidRPr="001E3F75" w:rsidSect="00BA7A3E">
      <w:pgSz w:w="11906" w:h="16838"/>
      <w:pgMar w:top="709" w:right="926" w:bottom="851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A1925" w14:textId="77777777" w:rsidR="00376C92" w:rsidRDefault="00376C92">
      <w:r>
        <w:separator/>
      </w:r>
    </w:p>
  </w:endnote>
  <w:endnote w:type="continuationSeparator" w:id="0">
    <w:p w14:paraId="5B3B386E" w14:textId="77777777" w:rsidR="00376C92" w:rsidRDefault="00376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3FCA7" w14:textId="77777777" w:rsidR="00376C92" w:rsidRDefault="00376C92">
      <w:r>
        <w:rPr>
          <w:color w:val="000000"/>
        </w:rPr>
        <w:separator/>
      </w:r>
    </w:p>
  </w:footnote>
  <w:footnote w:type="continuationSeparator" w:id="0">
    <w:p w14:paraId="24043F55" w14:textId="77777777" w:rsidR="00376C92" w:rsidRDefault="00376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F0889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997879"/>
    <w:multiLevelType w:val="multilevel"/>
    <w:tmpl w:val="09F2ECCC"/>
    <w:lvl w:ilvl="0">
      <w:start w:val="1"/>
      <w:numFmt w:val="lowerLetter"/>
      <w:lvlText w:val="%1)"/>
      <w:lvlJc w:val="left"/>
      <w:pPr>
        <w:ind w:left="1260" w:hanging="360"/>
      </w:pPr>
    </w:lvl>
    <w:lvl w:ilvl="1">
      <w:start w:val="1"/>
      <w:numFmt w:val="lowerLetter"/>
      <w:lvlText w:val="%2."/>
      <w:lvlJc w:val="left"/>
      <w:pPr>
        <w:ind w:left="1991" w:hanging="360"/>
      </w:pPr>
    </w:lvl>
    <w:lvl w:ilvl="2">
      <w:start w:val="1"/>
      <w:numFmt w:val="lowerRoman"/>
      <w:lvlText w:val="%3."/>
      <w:lvlJc w:val="right"/>
      <w:pPr>
        <w:ind w:left="2711" w:hanging="180"/>
      </w:pPr>
    </w:lvl>
    <w:lvl w:ilvl="3">
      <w:start w:val="1"/>
      <w:numFmt w:val="decimal"/>
      <w:lvlText w:val="%4."/>
      <w:lvlJc w:val="left"/>
      <w:pPr>
        <w:ind w:left="3431" w:hanging="360"/>
      </w:pPr>
    </w:lvl>
    <w:lvl w:ilvl="4">
      <w:start w:val="1"/>
      <w:numFmt w:val="lowerLetter"/>
      <w:lvlText w:val="%5."/>
      <w:lvlJc w:val="left"/>
      <w:pPr>
        <w:ind w:left="4151" w:hanging="360"/>
      </w:pPr>
    </w:lvl>
    <w:lvl w:ilvl="5">
      <w:start w:val="1"/>
      <w:numFmt w:val="lowerRoman"/>
      <w:lvlText w:val="%6."/>
      <w:lvlJc w:val="right"/>
      <w:pPr>
        <w:ind w:left="4871" w:hanging="180"/>
      </w:pPr>
    </w:lvl>
    <w:lvl w:ilvl="6">
      <w:start w:val="1"/>
      <w:numFmt w:val="decimal"/>
      <w:lvlText w:val="%7."/>
      <w:lvlJc w:val="left"/>
      <w:pPr>
        <w:ind w:left="5591" w:hanging="360"/>
      </w:pPr>
    </w:lvl>
    <w:lvl w:ilvl="7">
      <w:start w:val="1"/>
      <w:numFmt w:val="lowerLetter"/>
      <w:lvlText w:val="%8."/>
      <w:lvlJc w:val="left"/>
      <w:pPr>
        <w:ind w:left="6311" w:hanging="360"/>
      </w:pPr>
    </w:lvl>
    <w:lvl w:ilvl="8">
      <w:start w:val="1"/>
      <w:numFmt w:val="lowerRoman"/>
      <w:lvlText w:val="%9."/>
      <w:lvlJc w:val="right"/>
      <w:pPr>
        <w:ind w:left="7031" w:hanging="180"/>
      </w:pPr>
    </w:lvl>
  </w:abstractNum>
  <w:abstractNum w:abstractNumId="2" w15:restartNumberingAfterBreak="0">
    <w:nsid w:val="079D3929"/>
    <w:multiLevelType w:val="multilevel"/>
    <w:tmpl w:val="294815FE"/>
    <w:lvl w:ilvl="0">
      <w:start w:val="1"/>
      <w:numFmt w:val="decimal"/>
      <w:lvlText w:val="%1."/>
      <w:lvlJc w:val="left"/>
      <w:pPr>
        <w:ind w:left="380" w:hanging="3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332D67"/>
    <w:multiLevelType w:val="multilevel"/>
    <w:tmpl w:val="051A052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43F4348F"/>
    <w:multiLevelType w:val="multilevel"/>
    <w:tmpl w:val="0B760608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F72908"/>
    <w:multiLevelType w:val="multilevel"/>
    <w:tmpl w:val="8C263854"/>
    <w:lvl w:ilvl="0">
      <w:numFmt w:val="bullet"/>
      <w:lvlText w:val=""/>
      <w:lvlJc w:val="left"/>
      <w:pPr>
        <w:ind w:left="283" w:hanging="283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7E0NTIwMrE0MzVR0lEKTi0uzszPAykwrgUALhsTuSwAAAA="/>
  </w:docVars>
  <w:rsids>
    <w:rsidRoot w:val="003030BA"/>
    <w:rsid w:val="000B2361"/>
    <w:rsid w:val="000E10C2"/>
    <w:rsid w:val="000E6EB0"/>
    <w:rsid w:val="0010574C"/>
    <w:rsid w:val="001223A5"/>
    <w:rsid w:val="00156742"/>
    <w:rsid w:val="00174DE4"/>
    <w:rsid w:val="001A6700"/>
    <w:rsid w:val="001C36E6"/>
    <w:rsid w:val="001E3F75"/>
    <w:rsid w:val="001E5E08"/>
    <w:rsid w:val="001E6CF6"/>
    <w:rsid w:val="002A417B"/>
    <w:rsid w:val="002D4F64"/>
    <w:rsid w:val="002F1062"/>
    <w:rsid w:val="002F2EC6"/>
    <w:rsid w:val="003030BA"/>
    <w:rsid w:val="003056FD"/>
    <w:rsid w:val="00342700"/>
    <w:rsid w:val="00352A73"/>
    <w:rsid w:val="00354AA6"/>
    <w:rsid w:val="003620A1"/>
    <w:rsid w:val="003626D1"/>
    <w:rsid w:val="003754B0"/>
    <w:rsid w:val="00376C92"/>
    <w:rsid w:val="00385E5F"/>
    <w:rsid w:val="003F3F8C"/>
    <w:rsid w:val="004119DC"/>
    <w:rsid w:val="0042725C"/>
    <w:rsid w:val="00464664"/>
    <w:rsid w:val="004A59FA"/>
    <w:rsid w:val="004A5F4F"/>
    <w:rsid w:val="004E4E92"/>
    <w:rsid w:val="004F5121"/>
    <w:rsid w:val="005611B9"/>
    <w:rsid w:val="00576B4E"/>
    <w:rsid w:val="005A12A1"/>
    <w:rsid w:val="005B3CF8"/>
    <w:rsid w:val="005D1879"/>
    <w:rsid w:val="005E7457"/>
    <w:rsid w:val="00617F76"/>
    <w:rsid w:val="00631805"/>
    <w:rsid w:val="006A4A02"/>
    <w:rsid w:val="006A5733"/>
    <w:rsid w:val="00734DB3"/>
    <w:rsid w:val="007B65BF"/>
    <w:rsid w:val="008069BC"/>
    <w:rsid w:val="00843B1B"/>
    <w:rsid w:val="00853DA3"/>
    <w:rsid w:val="00892246"/>
    <w:rsid w:val="008D2A8F"/>
    <w:rsid w:val="008E5BD1"/>
    <w:rsid w:val="009031AE"/>
    <w:rsid w:val="009230C0"/>
    <w:rsid w:val="009440F9"/>
    <w:rsid w:val="009669FC"/>
    <w:rsid w:val="009F74DA"/>
    <w:rsid w:val="00A04E11"/>
    <w:rsid w:val="00A24318"/>
    <w:rsid w:val="00A331EC"/>
    <w:rsid w:val="00A45D5B"/>
    <w:rsid w:val="00A90C64"/>
    <w:rsid w:val="00A962D5"/>
    <w:rsid w:val="00AC43D7"/>
    <w:rsid w:val="00B05758"/>
    <w:rsid w:val="00B06ECC"/>
    <w:rsid w:val="00B26FBF"/>
    <w:rsid w:val="00B35DCB"/>
    <w:rsid w:val="00B53741"/>
    <w:rsid w:val="00B55E12"/>
    <w:rsid w:val="00BA7A3E"/>
    <w:rsid w:val="00BE3EF2"/>
    <w:rsid w:val="00BF1735"/>
    <w:rsid w:val="00C02B65"/>
    <w:rsid w:val="00C130FD"/>
    <w:rsid w:val="00C2301C"/>
    <w:rsid w:val="00C337FA"/>
    <w:rsid w:val="00C52BA3"/>
    <w:rsid w:val="00C555B1"/>
    <w:rsid w:val="00C93CF0"/>
    <w:rsid w:val="00CB2601"/>
    <w:rsid w:val="00CC26CB"/>
    <w:rsid w:val="00CE71E2"/>
    <w:rsid w:val="00D25014"/>
    <w:rsid w:val="00D30FE7"/>
    <w:rsid w:val="00D52C0E"/>
    <w:rsid w:val="00D60A26"/>
    <w:rsid w:val="00D60C32"/>
    <w:rsid w:val="00DC61C9"/>
    <w:rsid w:val="00E122F7"/>
    <w:rsid w:val="00EB2B9A"/>
    <w:rsid w:val="00F01BD4"/>
    <w:rsid w:val="00F22D4D"/>
    <w:rsid w:val="00F31D3B"/>
    <w:rsid w:val="00FC1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F77D0D"/>
  <w15:docId w15:val="{A96A040D-AC6B-4F12-9532-71736DFDA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7A3E"/>
    <w:pPr>
      <w:suppressAutoHyphens/>
      <w:autoSpaceDN w:val="0"/>
      <w:textAlignment w:val="baseline"/>
    </w:pPr>
    <w:rPr>
      <w:sz w:val="24"/>
      <w:szCs w:val="24"/>
      <w:lang w:eastAsia="pt-BR"/>
    </w:rPr>
  </w:style>
  <w:style w:type="paragraph" w:styleId="Ttulo1">
    <w:name w:val="heading 1"/>
    <w:basedOn w:val="Normal"/>
    <w:next w:val="Normal"/>
    <w:rsid w:val="00BA7A3E"/>
    <w:pPr>
      <w:keepNext/>
      <w:jc w:val="center"/>
      <w:outlineLvl w:val="0"/>
    </w:pPr>
    <w:rPr>
      <w:b/>
      <w:sz w:val="28"/>
      <w:szCs w:val="20"/>
      <w:u w:val="singl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BA7A3E"/>
    <w:rPr>
      <w:color w:val="0000FF"/>
      <w:u w:val="single"/>
    </w:rPr>
  </w:style>
  <w:style w:type="paragraph" w:styleId="Ttulo">
    <w:name w:val="Title"/>
    <w:basedOn w:val="Normal"/>
    <w:next w:val="Subttulo"/>
    <w:rsid w:val="00BA7A3E"/>
    <w:pPr>
      <w:jc w:val="center"/>
    </w:pPr>
    <w:rPr>
      <w:b/>
      <w:szCs w:val="20"/>
      <w:lang w:eastAsia="ar-SA"/>
    </w:rPr>
  </w:style>
  <w:style w:type="paragraph" w:styleId="Subttulo">
    <w:name w:val="Subtitle"/>
    <w:basedOn w:val="Normal"/>
    <w:rsid w:val="00BA7A3E"/>
    <w:pPr>
      <w:spacing w:after="60"/>
      <w:jc w:val="center"/>
      <w:outlineLvl w:val="1"/>
    </w:pPr>
    <w:rPr>
      <w:rFonts w:ascii="Arial" w:hAnsi="Arial" w:cs="Arial"/>
    </w:rPr>
  </w:style>
  <w:style w:type="paragraph" w:styleId="Corpodetexto">
    <w:name w:val="Body Text"/>
    <w:basedOn w:val="Normal"/>
    <w:rsid w:val="00BA7A3E"/>
    <w:pPr>
      <w:jc w:val="both"/>
    </w:pPr>
    <w:rPr>
      <w:szCs w:val="20"/>
      <w:lang w:eastAsia="ar-SA"/>
    </w:rPr>
  </w:style>
  <w:style w:type="paragraph" w:customStyle="1" w:styleId="Textoembloco1">
    <w:name w:val="Texto em bloco1"/>
    <w:basedOn w:val="Normal"/>
    <w:rsid w:val="00BA7A3E"/>
    <w:pPr>
      <w:ind w:left="-720" w:right="-882"/>
      <w:jc w:val="both"/>
    </w:pPr>
    <w:rPr>
      <w:sz w:val="28"/>
      <w:lang w:eastAsia="ar-SA"/>
    </w:rPr>
  </w:style>
  <w:style w:type="paragraph" w:styleId="NormalWeb">
    <w:name w:val="Normal (Web)"/>
    <w:basedOn w:val="Normal"/>
    <w:rsid w:val="00BA7A3E"/>
    <w:pPr>
      <w:spacing w:before="280" w:after="280"/>
    </w:pPr>
    <w:rPr>
      <w:lang w:val="en-US" w:eastAsia="ar-SA"/>
    </w:rPr>
  </w:style>
  <w:style w:type="paragraph" w:styleId="Recuodecorpodetexto">
    <w:name w:val="Body Text Indent"/>
    <w:basedOn w:val="Normal"/>
    <w:rsid w:val="00BA7A3E"/>
    <w:pPr>
      <w:spacing w:after="120"/>
      <w:ind w:left="360"/>
    </w:pPr>
    <w:rPr>
      <w:sz w:val="20"/>
      <w:szCs w:val="20"/>
      <w:lang w:eastAsia="ar-SA"/>
    </w:rPr>
  </w:style>
  <w:style w:type="paragraph" w:customStyle="1" w:styleId="Commarcadores1">
    <w:name w:val="Com marcadores1"/>
    <w:basedOn w:val="Normal"/>
    <w:rsid w:val="00BA7A3E"/>
    <w:pPr>
      <w:ind w:left="540" w:right="-231"/>
      <w:jc w:val="both"/>
    </w:pPr>
    <w:rPr>
      <w:rFonts w:ascii="Arial" w:hAnsi="Arial" w:cs="Arial"/>
      <w:b/>
      <w:color w:val="000000"/>
      <w:szCs w:val="20"/>
      <w:lang w:eastAsia="ar-SA"/>
    </w:rPr>
  </w:style>
  <w:style w:type="paragraph" w:styleId="Lista">
    <w:name w:val="List"/>
    <w:basedOn w:val="Normal"/>
    <w:rsid w:val="00BA7A3E"/>
    <w:pPr>
      <w:ind w:left="283" w:hanging="283"/>
    </w:pPr>
    <w:rPr>
      <w:sz w:val="20"/>
      <w:szCs w:val="20"/>
    </w:rPr>
  </w:style>
  <w:style w:type="paragraph" w:styleId="Legenda">
    <w:name w:val="caption"/>
    <w:basedOn w:val="Normal"/>
    <w:next w:val="Normal"/>
    <w:rsid w:val="00BA7A3E"/>
    <w:pPr>
      <w:jc w:val="center"/>
    </w:pPr>
    <w:rPr>
      <w:b/>
      <w:sz w:val="28"/>
      <w:szCs w:val="20"/>
    </w:rPr>
  </w:style>
  <w:style w:type="character" w:styleId="HiperlinkVisitado">
    <w:name w:val="FollowedHyperlink"/>
    <w:rsid w:val="00BA7A3E"/>
    <w:rPr>
      <w:color w:val="800080"/>
      <w:u w:val="single"/>
    </w:rPr>
  </w:style>
  <w:style w:type="paragraph" w:styleId="Cabealho">
    <w:name w:val="header"/>
    <w:basedOn w:val="Normal"/>
    <w:rsid w:val="00BA7A3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rsid w:val="00BA7A3E"/>
    <w:rPr>
      <w:sz w:val="24"/>
      <w:szCs w:val="24"/>
    </w:rPr>
  </w:style>
  <w:style w:type="paragraph" w:styleId="Rodap">
    <w:name w:val="footer"/>
    <w:basedOn w:val="Normal"/>
    <w:rsid w:val="00BA7A3E"/>
    <w:pPr>
      <w:tabs>
        <w:tab w:val="center" w:pos="4252"/>
        <w:tab w:val="right" w:pos="8504"/>
      </w:tabs>
    </w:pPr>
  </w:style>
  <w:style w:type="character" w:customStyle="1" w:styleId="RodapChar">
    <w:name w:val="Rodapé Char"/>
    <w:rsid w:val="00BA7A3E"/>
    <w:rPr>
      <w:sz w:val="24"/>
      <w:szCs w:val="24"/>
    </w:rPr>
  </w:style>
  <w:style w:type="character" w:customStyle="1" w:styleId="Ttulo1Char">
    <w:name w:val="Título 1 Char"/>
    <w:rsid w:val="00BA7A3E"/>
    <w:rPr>
      <w:b/>
      <w:sz w:val="28"/>
      <w:u w:val="single"/>
    </w:rPr>
  </w:style>
  <w:style w:type="character" w:customStyle="1" w:styleId="TtuloChar">
    <w:name w:val="Título Char"/>
    <w:rsid w:val="00BA7A3E"/>
    <w:rPr>
      <w:b/>
      <w:sz w:val="24"/>
      <w:lang w:eastAsia="ar-SA"/>
    </w:rPr>
  </w:style>
  <w:style w:type="paragraph" w:customStyle="1" w:styleId="Default">
    <w:name w:val="Default"/>
    <w:rsid w:val="00BA7A3E"/>
    <w:pPr>
      <w:suppressAutoHyphens/>
      <w:autoSpaceDE w:val="0"/>
      <w:autoSpaceDN w:val="0"/>
      <w:textAlignment w:val="baseline"/>
    </w:pPr>
    <w:rPr>
      <w:color w:val="000000"/>
      <w:sz w:val="24"/>
      <w:szCs w:val="24"/>
      <w:lang w:eastAsia="pt-BR"/>
    </w:rPr>
  </w:style>
  <w:style w:type="paragraph" w:styleId="Textodebalo">
    <w:name w:val="Balloon Text"/>
    <w:basedOn w:val="Normal"/>
    <w:rsid w:val="00BA7A3E"/>
    <w:rPr>
      <w:rFonts w:ascii="Segoe UI" w:hAnsi="Segoe UI"/>
      <w:sz w:val="18"/>
      <w:szCs w:val="18"/>
    </w:rPr>
  </w:style>
  <w:style w:type="character" w:customStyle="1" w:styleId="TextodebaloChar">
    <w:name w:val="Texto de balão Char"/>
    <w:rsid w:val="00BA7A3E"/>
    <w:rPr>
      <w:rFonts w:ascii="Segoe UI" w:hAnsi="Segoe UI" w:cs="Segoe UI"/>
      <w:sz w:val="18"/>
      <w:szCs w:val="18"/>
    </w:rPr>
  </w:style>
  <w:style w:type="character" w:styleId="Refdecomentrio">
    <w:name w:val="annotation reference"/>
    <w:rsid w:val="00BA7A3E"/>
    <w:rPr>
      <w:sz w:val="16"/>
      <w:szCs w:val="16"/>
    </w:rPr>
  </w:style>
  <w:style w:type="paragraph" w:styleId="Textodecomentrio">
    <w:name w:val="annotation text"/>
    <w:basedOn w:val="Normal"/>
    <w:rsid w:val="00BA7A3E"/>
    <w:rPr>
      <w:sz w:val="20"/>
      <w:szCs w:val="20"/>
    </w:rPr>
  </w:style>
  <w:style w:type="character" w:customStyle="1" w:styleId="TextodecomentrioChar">
    <w:name w:val="Texto de comentário Char"/>
    <w:basedOn w:val="Fontepargpadro"/>
    <w:rsid w:val="00BA7A3E"/>
  </w:style>
  <w:style w:type="paragraph" w:styleId="Assuntodocomentrio">
    <w:name w:val="annotation subject"/>
    <w:basedOn w:val="Textodecomentrio"/>
    <w:next w:val="Textodecomentrio"/>
    <w:rsid w:val="00BA7A3E"/>
    <w:rPr>
      <w:b/>
      <w:bCs/>
    </w:rPr>
  </w:style>
  <w:style w:type="character" w:customStyle="1" w:styleId="AssuntodocomentrioChar">
    <w:name w:val="Assunto do comentário Char"/>
    <w:rsid w:val="00BA7A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Word_97_-_2003_Document.doc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Microsoft_Word_97_-_2003_Document2.doc"/><Relationship Id="rId4" Type="http://schemas.openxmlformats.org/officeDocument/2006/relationships/webSettings" Target="webSettings.xml"/><Relationship Id="rId9" Type="http://schemas.openxmlformats.org/officeDocument/2006/relationships/oleObject" Target="embeddings/Microsoft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614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::1</vt:lpstr>
    </vt:vector>
  </TitlesOfParts>
  <Company/>
  <LinksUpToDate>false</LinksUpToDate>
  <CharactersWithSpaces>10310</CharactersWithSpaces>
  <SharedDoc>false</SharedDoc>
  <HLinks>
    <vt:vector size="30" baseType="variant">
      <vt:variant>
        <vt:i4>1376267</vt:i4>
      </vt:variant>
      <vt:variant>
        <vt:i4>15</vt:i4>
      </vt:variant>
      <vt:variant>
        <vt:i4>0</vt:i4>
      </vt:variant>
      <vt:variant>
        <vt:i4>5</vt:i4>
      </vt:variant>
      <vt:variant>
        <vt:lpwstr>http://www.ufpe.br/ppgep</vt:lpwstr>
      </vt:variant>
      <vt:variant>
        <vt:lpwstr/>
      </vt:variant>
      <vt:variant>
        <vt:i4>6619206</vt:i4>
      </vt:variant>
      <vt:variant>
        <vt:i4>12</vt:i4>
      </vt:variant>
      <vt:variant>
        <vt:i4>0</vt:i4>
      </vt:variant>
      <vt:variant>
        <vt:i4>5</vt:i4>
      </vt:variant>
      <vt:variant>
        <vt:lpwstr>mailto:ppgepsec@gmail.com</vt:lpwstr>
      </vt:variant>
      <vt:variant>
        <vt:lpwstr/>
      </vt:variant>
      <vt:variant>
        <vt:i4>6619206</vt:i4>
      </vt:variant>
      <vt:variant>
        <vt:i4>9</vt:i4>
      </vt:variant>
      <vt:variant>
        <vt:i4>0</vt:i4>
      </vt:variant>
      <vt:variant>
        <vt:i4>5</vt:i4>
      </vt:variant>
      <vt:variant>
        <vt:lpwstr>mailto:ppgepsec@gmail.com</vt:lpwstr>
      </vt:variant>
      <vt:variant>
        <vt:lpwstr/>
      </vt:variant>
      <vt:variant>
        <vt:i4>1376267</vt:i4>
      </vt:variant>
      <vt:variant>
        <vt:i4>6</vt:i4>
      </vt:variant>
      <vt:variant>
        <vt:i4>0</vt:i4>
      </vt:variant>
      <vt:variant>
        <vt:i4>5</vt:i4>
      </vt:variant>
      <vt:variant>
        <vt:lpwstr>http://www.ufpe.br/ppgep</vt:lpwstr>
      </vt:variant>
      <vt:variant>
        <vt:lpwstr/>
      </vt:variant>
      <vt:variant>
        <vt:i4>1507401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::1</dc:title>
  <dc:subject/>
  <dc:creator>GPSID</dc:creator>
  <cp:keywords/>
  <cp:lastModifiedBy>Tereza Bezerra</cp:lastModifiedBy>
  <cp:revision>3</cp:revision>
  <cp:lastPrinted>2020-07-01T18:18:00Z</cp:lastPrinted>
  <dcterms:created xsi:type="dcterms:W3CDTF">2020-07-08T12:44:00Z</dcterms:created>
  <dcterms:modified xsi:type="dcterms:W3CDTF">2020-07-08T12:45:00Z</dcterms:modified>
</cp:coreProperties>
</file>